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="002318C7" w:rsidP="2F99C564" w:rsidRDefault="002318C7" w14:paraId="633F3EE4" w14:textId="6E36435F">
      <w:pPr>
        <w:pStyle w:val="xp1"/>
        <w:shd w:val="clear" w:color="auto" w:fill="FFFFFF" w:themeFill="background1"/>
        <w:spacing w:before="0" w:beforeAutospacing="0" w:after="0" w:afterAutospacing="0"/>
        <w:rPr>
          <w:rStyle w:val="normaltextrun"/>
          <w:rFonts w:ascii="Arial" w:hAnsi="Arial" w:cs="Arial" w:eastAsiaTheme="majorEastAsia"/>
          <w:b/>
          <w:color w:val="000000" w:themeColor="text1"/>
        </w:rPr>
      </w:pPr>
      <w:r>
        <w:rPr>
          <w:rFonts w:ascii="Arial" w:hAnsi="Arial" w:cs="Arial" w:eastAsiaTheme="majorEastAsia"/>
          <w:b/>
          <w:noProof/>
          <w:color w:val="000000" w:themeColor="text1"/>
          <w14:ligatures w14:val="standardContextual"/>
        </w:rPr>
        <w:drawing>
          <wp:inline distT="0" distB="0" distL="0" distR="0" wp14:anchorId="32C387E0" wp14:editId="47217F69">
            <wp:extent cx="3494920" cy="785624"/>
            <wp:effectExtent l="0" t="0" r="0" b="0"/>
            <wp:docPr id="976089093" name="Picture 1" descr="A red and yellow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089093" name="Picture 1" descr="A red and yellow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4920" cy="785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18C7" w:rsidP="2F99C564" w:rsidRDefault="002318C7" w14:paraId="5A429A1D" w14:textId="77777777">
      <w:pPr>
        <w:pStyle w:val="xp1"/>
        <w:shd w:val="clear" w:color="auto" w:fill="FFFFFF" w:themeFill="background1"/>
        <w:spacing w:before="0" w:beforeAutospacing="0" w:after="0" w:afterAutospacing="0"/>
        <w:rPr>
          <w:rStyle w:val="normaltextrun"/>
          <w:rFonts w:ascii="Arial" w:hAnsi="Arial" w:cs="Arial" w:eastAsiaTheme="majorEastAsia"/>
          <w:b/>
          <w:color w:val="000000" w:themeColor="text1"/>
        </w:rPr>
      </w:pPr>
    </w:p>
    <w:p w:rsidR="002318C7" w:rsidP="2F99C564" w:rsidRDefault="002318C7" w14:paraId="6C6B6A1E" w14:textId="5CD1448A">
      <w:pPr>
        <w:pStyle w:val="xp1"/>
        <w:shd w:val="clear" w:color="auto" w:fill="FFFFFF" w:themeFill="background1"/>
        <w:spacing w:before="0" w:beforeAutospacing="0" w:after="0" w:afterAutospacing="0"/>
        <w:rPr>
          <w:rStyle w:val="normaltextrun"/>
          <w:rFonts w:ascii="Arial" w:hAnsi="Arial" w:cs="Arial" w:eastAsiaTheme="majorEastAsia"/>
          <w:b/>
          <w:color w:val="000000" w:themeColor="text1"/>
        </w:rPr>
      </w:pPr>
      <w:r>
        <w:rPr>
          <w:rStyle w:val="normaltextrun"/>
          <w:rFonts w:ascii="Arial" w:hAnsi="Arial" w:cs="Arial" w:eastAsiaTheme="majorEastAsia"/>
          <w:b/>
          <w:color w:val="000000" w:themeColor="text1"/>
        </w:rPr>
        <w:t>Press Release</w:t>
      </w:r>
    </w:p>
    <w:p w:rsidR="002318C7" w:rsidP="2F99C564" w:rsidRDefault="002318C7" w14:paraId="56BCC8BA" w14:textId="6ABBED28">
      <w:pPr>
        <w:pStyle w:val="xp1"/>
        <w:shd w:val="clear" w:color="auto" w:fill="FFFFFF" w:themeFill="background1"/>
        <w:spacing w:before="0" w:beforeAutospacing="0" w:after="0" w:afterAutospacing="0"/>
        <w:rPr>
          <w:rStyle w:val="normaltextrun"/>
          <w:rFonts w:ascii="Arial" w:hAnsi="Arial" w:cs="Arial" w:eastAsiaTheme="majorEastAsia"/>
          <w:b/>
          <w:color w:val="000000" w:themeColor="text1"/>
        </w:rPr>
      </w:pPr>
    </w:p>
    <w:p w:rsidRPr="002318C7" w:rsidR="002318C7" w:rsidP="2F99C564" w:rsidRDefault="002318C7" w14:paraId="1E8BF887" w14:textId="3B3D356F">
      <w:pPr>
        <w:pStyle w:val="xp1"/>
        <w:shd w:val="clear" w:color="auto" w:fill="FFFFFF" w:themeFill="background1"/>
        <w:spacing w:before="0" w:beforeAutospacing="0" w:after="0" w:afterAutospacing="0"/>
        <w:rPr>
          <w:rStyle w:val="normaltextrun"/>
          <w:rFonts w:ascii="Arial" w:hAnsi="Arial" w:cs="Arial" w:eastAsiaTheme="majorEastAsia"/>
          <w:bCs/>
          <w:color w:val="000000" w:themeColor="text1"/>
        </w:rPr>
      </w:pPr>
      <w:r w:rsidRPr="002318C7">
        <w:rPr>
          <w:rStyle w:val="normaltextrun"/>
          <w:rFonts w:ascii="Arial" w:hAnsi="Arial" w:cs="Arial" w:eastAsiaTheme="majorEastAsia"/>
          <w:bCs/>
          <w:color w:val="000000" w:themeColor="text1"/>
        </w:rPr>
        <w:t>For immediate release</w:t>
      </w:r>
    </w:p>
    <w:p w:rsidR="002318C7" w:rsidP="2F99C564" w:rsidRDefault="002318C7" w14:paraId="08FE60E3" w14:textId="77777777">
      <w:pPr>
        <w:pStyle w:val="xp1"/>
        <w:shd w:val="clear" w:color="auto" w:fill="FFFFFF" w:themeFill="background1"/>
        <w:spacing w:before="0" w:beforeAutospacing="0" w:after="0" w:afterAutospacing="0"/>
        <w:rPr>
          <w:rStyle w:val="normaltextrun"/>
          <w:rFonts w:ascii="Arial" w:hAnsi="Arial" w:cs="Arial" w:eastAsiaTheme="majorEastAsia"/>
          <w:b/>
          <w:color w:val="000000" w:themeColor="text1"/>
        </w:rPr>
      </w:pPr>
    </w:p>
    <w:p w:rsidRPr="002318C7" w:rsidR="00A47D7C" w:rsidP="2F99C564" w:rsidRDefault="2F99C564" w14:paraId="6D6B648E" w14:textId="3EAC2099">
      <w:pPr>
        <w:pStyle w:val="xp1"/>
        <w:shd w:val="clear" w:color="auto" w:fill="FFFFFF" w:themeFill="background1"/>
        <w:spacing w:before="0" w:beforeAutospacing="0" w:after="0" w:afterAutospacing="0"/>
        <w:rPr>
          <w:rStyle w:val="normaltextrun"/>
          <w:rFonts w:ascii="Arial" w:hAnsi="Arial" w:cs="Arial" w:eastAsiaTheme="majorEastAsia"/>
          <w:b/>
          <w:color w:val="000000" w:themeColor="text1"/>
          <w:sz w:val="32"/>
          <w:szCs w:val="32"/>
        </w:rPr>
      </w:pPr>
      <w:r w:rsidRPr="002318C7">
        <w:rPr>
          <w:rStyle w:val="normaltextrun"/>
          <w:rFonts w:ascii="Arial" w:hAnsi="Arial" w:cs="Arial" w:eastAsiaTheme="majorEastAsia"/>
          <w:b/>
          <w:color w:val="000000" w:themeColor="text1"/>
          <w:sz w:val="32"/>
          <w:szCs w:val="32"/>
        </w:rPr>
        <w:t>Cultivating a bright future: Rural communications agency expands with two new recruits who have farming in their jeans</w:t>
      </w:r>
      <w:r w:rsidRPr="002318C7" w:rsidR="00C54912">
        <w:rPr>
          <w:rStyle w:val="normaltextrun"/>
          <w:rFonts w:ascii="Arial" w:hAnsi="Arial" w:cs="Arial" w:eastAsiaTheme="majorEastAsia"/>
          <w:b/>
          <w:color w:val="000000" w:themeColor="text1"/>
          <w:sz w:val="32"/>
          <w:szCs w:val="32"/>
        </w:rPr>
        <w:t>.</w:t>
      </w:r>
    </w:p>
    <w:p w:rsidRPr="00C4619F" w:rsidR="00A47D7C" w:rsidP="2F99C564" w:rsidRDefault="002711AA" w14:paraId="55EE7B15" w14:textId="77FD0521">
      <w:pPr>
        <w:pStyle w:val="xp1"/>
        <w:shd w:val="clear" w:color="auto" w:fill="FFFFFF" w:themeFill="background1"/>
        <w:spacing w:before="0" w:beforeAutospacing="0" w:after="0" w:afterAutospacing="0"/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</w:pPr>
      <w:r w:rsidRPr="00C4619F">
        <w:rPr>
          <w:rFonts w:ascii="Arial" w:hAnsi="Arial" w:cs="Arial"/>
          <w:color w:val="000000"/>
          <w:bdr w:val="none" w:color="auto" w:sz="0" w:space="0" w:frame="1"/>
        </w:rPr>
        <w:br/>
      </w:r>
      <w:r w:rsidRPr="2F99C564" w:rsidR="008D1E86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R</w:t>
      </w:r>
      <w:r w:rsidRPr="2F99C564" w:rsidR="00C72740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ural </w:t>
      </w:r>
      <w:r w:rsidRPr="2F99C564" w:rsidR="00A47D7C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and agrifood </w:t>
      </w:r>
      <w:r w:rsidRPr="2F99C564" w:rsidR="00C72740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businesses </w:t>
      </w:r>
      <w:r w:rsidRPr="2F99C564" w:rsidR="000D2AA8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desire to tell their stories has </w:t>
      </w:r>
      <w:r w:rsidRPr="2F99C564" w:rsidR="00B74821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led to two new appointments at </w:t>
      </w:r>
      <w:r w:rsidRPr="2F99C564" w:rsidR="00A47D7C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a </w:t>
      </w:r>
      <w:r w:rsidRPr="2F99C564" w:rsidR="00B74821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sector-specialist communications agency</w:t>
      </w:r>
      <w:r w:rsidRPr="2F99C564" w:rsidR="00A47D7C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.</w:t>
      </w:r>
    </w:p>
    <w:p w:rsidRPr="00C4619F" w:rsidR="00A47D7C" w:rsidP="00C4619F" w:rsidRDefault="00A47D7C" w14:paraId="2042E755" w14:textId="77777777">
      <w:pPr>
        <w:pStyle w:val="xp1"/>
        <w:shd w:val="clear" w:color="auto" w:fill="FFFFFF"/>
        <w:spacing w:before="0" w:beforeAutospacing="0" w:after="0" w:afterAutospacing="0"/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</w:pPr>
    </w:p>
    <w:p w:rsidRPr="00C4619F" w:rsidR="00092EBA" w:rsidP="00C4619F" w:rsidRDefault="00B521D9" w14:paraId="2BF70B7E" w14:textId="5D72429D">
      <w:pPr>
        <w:pStyle w:val="xp1"/>
        <w:shd w:val="clear" w:color="auto" w:fill="FFFFFF"/>
        <w:spacing w:before="0" w:beforeAutospacing="0" w:after="0" w:afterAutospacing="0"/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</w:pPr>
      <w:r w:rsidRPr="00C4619F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Katie In</w:t>
      </w:r>
      <w:r w:rsidRPr="00C4619F" w:rsidR="006971ED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sch</w:t>
      </w:r>
      <w:r w:rsidRPr="00C4619F" w:rsidR="000460D7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 has an interesting backstory</w:t>
      </w:r>
      <w:r w:rsidRPr="00C4619F" w:rsidR="000C2173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, leaving home as a teenager to work for the Royal Household at both Balmoral and Buckingham Palace</w:t>
      </w:r>
      <w:r w:rsidRPr="00C4619F" w:rsidR="005F418F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, then marrying a farm</w:t>
      </w:r>
      <w:r w:rsidRPr="00C4619F" w:rsidR="00A51DF1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er and completing </w:t>
      </w:r>
      <w:r w:rsidRPr="00C4619F" w:rsidR="0099143D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a degree in Rural Business Management</w:t>
      </w:r>
      <w:r w:rsidRPr="00C4619F" w:rsidR="00092EBA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 </w:t>
      </w:r>
      <w:r w:rsidR="00C6120C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-</w:t>
      </w:r>
      <w:r w:rsidRPr="00C4619F" w:rsidR="00092EBA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 graduating the year she had her fourth child.</w:t>
      </w:r>
    </w:p>
    <w:p w:rsidRPr="00C4619F" w:rsidR="00092EBA" w:rsidP="00C4619F" w:rsidRDefault="00092EBA" w14:paraId="484A6D4B" w14:textId="77777777">
      <w:pPr>
        <w:pStyle w:val="xp1"/>
        <w:shd w:val="clear" w:color="auto" w:fill="FFFFFF"/>
        <w:spacing w:before="0" w:beforeAutospacing="0" w:after="0" w:afterAutospacing="0"/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</w:pPr>
    </w:p>
    <w:p w:rsidRPr="00C4619F" w:rsidR="006101C7" w:rsidP="2F99C564" w:rsidRDefault="0025771D" w14:paraId="661EE5F5" w14:textId="6A712491">
      <w:pPr>
        <w:pStyle w:val="xp1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242424"/>
        </w:rPr>
      </w:pPr>
      <w:r w:rsidRPr="2F99C564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Not to be outdone on the </w:t>
      </w:r>
      <w:r w:rsidRPr="2F99C564" w:rsidR="00C30C3A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bursting biography front, Lois Campbell is a </w:t>
      </w:r>
      <w:r w:rsidRPr="00C4619F" w:rsidR="00C30C3A">
        <w:rPr>
          <w:rFonts w:ascii="Arial" w:hAnsi="Arial" w:cs="Arial"/>
          <w:color w:val="242424"/>
          <w:bdr w:val="none" w:color="auto" w:sz="0" w:space="0" w:frame="1"/>
        </w:rPr>
        <w:t>Registered Veterinary Nurse (RVN).</w:t>
      </w:r>
      <w:r w:rsidRPr="00C4619F" w:rsidR="000F5D0D">
        <w:rPr>
          <w:rFonts w:ascii="Arial" w:hAnsi="Arial" w:cs="Arial"/>
          <w:color w:val="242424"/>
          <w:bdr w:val="none" w:color="auto" w:sz="0" w:space="0" w:frame="1"/>
        </w:rPr>
        <w:t xml:space="preserve"> </w:t>
      </w:r>
      <w:r w:rsidRPr="00C4619F" w:rsidR="00B23A71">
        <w:rPr>
          <w:rFonts w:ascii="Arial" w:hAnsi="Arial" w:cs="Arial"/>
          <w:color w:val="242424"/>
          <w:bdr w:val="none" w:color="auto" w:sz="0" w:space="0" w:frame="1"/>
        </w:rPr>
        <w:t>A farmer’s daughter</w:t>
      </w:r>
      <w:r w:rsidR="007B5C6C">
        <w:rPr>
          <w:rFonts w:ascii="Arial" w:hAnsi="Arial" w:cs="Arial"/>
          <w:color w:val="242424"/>
          <w:bdr w:val="none" w:color="auto" w:sz="0" w:space="0" w:frame="1"/>
        </w:rPr>
        <w:t xml:space="preserve"> with a keen passion to support agriculture through social media and sharing creative content</w:t>
      </w:r>
      <w:r w:rsidR="0066356D">
        <w:rPr>
          <w:rFonts w:ascii="Arial" w:hAnsi="Arial" w:cs="Arial"/>
          <w:color w:val="242424"/>
          <w:bdr w:val="none" w:color="auto" w:sz="0" w:space="0" w:frame="1"/>
        </w:rPr>
        <w:t>,</w:t>
      </w:r>
      <w:r w:rsidR="007B5C6C">
        <w:rPr>
          <w:rFonts w:ascii="Arial" w:hAnsi="Arial" w:cs="Arial"/>
          <w:color w:val="242424"/>
          <w:bdr w:val="none" w:color="auto" w:sz="0" w:space="0" w:frame="1"/>
        </w:rPr>
        <w:t xml:space="preserve"> </w:t>
      </w:r>
      <w:r w:rsidR="00C15E9C">
        <w:rPr>
          <w:rFonts w:ascii="Arial" w:hAnsi="Arial" w:cs="Arial"/>
          <w:color w:val="242424"/>
          <w:bdr w:val="none" w:color="auto" w:sz="0" w:space="0" w:frame="1"/>
        </w:rPr>
        <w:t xml:space="preserve">Lois </w:t>
      </w:r>
      <w:r w:rsidRPr="2F99C564" w:rsidR="2F99C564">
        <w:rPr>
          <w:rFonts w:ascii="Arial" w:hAnsi="Arial" w:cs="Arial"/>
          <w:color w:val="242424"/>
        </w:rPr>
        <w:t>has worked</w:t>
      </w:r>
      <w:r w:rsidR="00651780">
        <w:rPr>
          <w:rFonts w:ascii="Arial" w:hAnsi="Arial" w:cs="Arial"/>
          <w:color w:val="242424"/>
          <w:bdr w:val="none" w:color="auto" w:sz="0" w:space="0" w:frame="1"/>
        </w:rPr>
        <w:t xml:space="preserve"> alongside Jane Craigie, founder of Jane Craigie Marketing (JCM), </w:t>
      </w:r>
      <w:r w:rsidR="00B33390">
        <w:rPr>
          <w:rFonts w:ascii="Arial" w:hAnsi="Arial" w:cs="Arial"/>
          <w:color w:val="242424"/>
          <w:bdr w:val="none" w:color="auto" w:sz="0" w:space="0" w:frame="1"/>
        </w:rPr>
        <w:t xml:space="preserve">to </w:t>
      </w:r>
      <w:r w:rsidRPr="2F99C564" w:rsidR="2F99C564">
        <w:rPr>
          <w:rFonts w:ascii="Arial" w:hAnsi="Arial" w:cs="Arial"/>
          <w:color w:val="242424"/>
        </w:rPr>
        <w:t xml:space="preserve">see if communications was the career for her before joining the team last year on a permanent </w:t>
      </w:r>
      <w:r w:rsidRPr="2F99C564" w:rsidR="2225B4AC">
        <w:rPr>
          <w:rFonts w:ascii="Arial" w:hAnsi="Arial" w:cs="Arial"/>
          <w:color w:val="242424"/>
        </w:rPr>
        <w:t xml:space="preserve">basis. Her technical, veterinary knowledge feeds in well to JCM’s </w:t>
      </w:r>
      <w:r w:rsidRPr="2F99C564" w:rsidR="150549A3">
        <w:rPr>
          <w:rFonts w:ascii="Arial" w:hAnsi="Arial" w:cs="Arial"/>
          <w:color w:val="242424"/>
        </w:rPr>
        <w:t>client work,</w:t>
      </w:r>
      <w:r w:rsidRPr="2F99C564" w:rsidR="75FEC075">
        <w:rPr>
          <w:rFonts w:ascii="Arial" w:hAnsi="Arial" w:cs="Arial"/>
          <w:color w:val="242424"/>
        </w:rPr>
        <w:t xml:space="preserve"> </w:t>
      </w:r>
      <w:r w:rsidRPr="2F99C564" w:rsidR="150549A3">
        <w:rPr>
          <w:rFonts w:ascii="Arial" w:hAnsi="Arial" w:cs="Arial"/>
          <w:color w:val="242424"/>
        </w:rPr>
        <w:t xml:space="preserve">which includes businesses in red meat, poultry, and livestock. </w:t>
      </w:r>
      <w:r w:rsidRPr="2F99C564" w:rsidR="75FEC075">
        <w:rPr>
          <w:rFonts w:ascii="Arial" w:hAnsi="Arial" w:cs="Arial"/>
          <w:color w:val="242424"/>
        </w:rPr>
        <w:t xml:space="preserve"> </w:t>
      </w:r>
    </w:p>
    <w:p w:rsidRPr="00C4619F" w:rsidR="006101C7" w:rsidP="2F99C564" w:rsidRDefault="006101C7" w14:paraId="30FB9814" w14:textId="10BBB459">
      <w:pPr>
        <w:pStyle w:val="xp1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242424"/>
        </w:rPr>
      </w:pPr>
    </w:p>
    <w:p w:rsidRPr="00C4619F" w:rsidR="006101C7" w:rsidP="2F99C564" w:rsidRDefault="2F99C564" w14:paraId="52B9A2DC" w14:textId="61F35FA3">
      <w:pPr>
        <w:pStyle w:val="xp1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242424"/>
        </w:rPr>
      </w:pPr>
      <w:r w:rsidRPr="2F99C564">
        <w:rPr>
          <w:rFonts w:ascii="Arial" w:hAnsi="Arial" w:cs="Arial"/>
          <w:color w:val="242424"/>
        </w:rPr>
        <w:t xml:space="preserve">“I </w:t>
      </w:r>
      <w:r w:rsidRPr="484682D7" w:rsidR="484682D7">
        <w:rPr>
          <w:rFonts w:ascii="Arial" w:hAnsi="Arial" w:cs="Arial"/>
          <w:color w:val="242424"/>
        </w:rPr>
        <w:t xml:space="preserve">absolutely </w:t>
      </w:r>
      <w:r w:rsidRPr="03FC9A6E" w:rsidR="03FC9A6E">
        <w:rPr>
          <w:rFonts w:ascii="Arial" w:hAnsi="Arial" w:cs="Arial"/>
          <w:color w:val="242424"/>
        </w:rPr>
        <w:t xml:space="preserve">love </w:t>
      </w:r>
      <w:r w:rsidRPr="041E799F" w:rsidR="041E799F">
        <w:rPr>
          <w:rFonts w:ascii="Arial" w:hAnsi="Arial" w:cs="Arial"/>
          <w:color w:val="242424"/>
        </w:rPr>
        <w:t>it</w:t>
      </w:r>
      <w:r w:rsidRPr="2F99C564">
        <w:rPr>
          <w:rFonts w:ascii="Arial" w:hAnsi="Arial" w:cs="Arial"/>
          <w:color w:val="242424"/>
        </w:rPr>
        <w:t xml:space="preserve"> - </w:t>
      </w:r>
      <w:r w:rsidRPr="75EFDABF" w:rsidR="75EFDABF">
        <w:rPr>
          <w:rFonts w:ascii="Arial" w:hAnsi="Arial" w:cs="Arial"/>
          <w:color w:val="242424"/>
        </w:rPr>
        <w:t xml:space="preserve">I </w:t>
      </w:r>
      <w:r w:rsidRPr="1941F0C7" w:rsidR="1941F0C7">
        <w:rPr>
          <w:rFonts w:ascii="Arial" w:hAnsi="Arial" w:cs="Arial"/>
          <w:color w:val="242424"/>
        </w:rPr>
        <w:t xml:space="preserve">knew I </w:t>
      </w:r>
      <w:r w:rsidRPr="7444304D" w:rsidR="7444304D">
        <w:rPr>
          <w:rFonts w:ascii="Arial" w:hAnsi="Arial" w:cs="Arial"/>
          <w:color w:val="242424"/>
        </w:rPr>
        <w:t xml:space="preserve">had a </w:t>
      </w:r>
      <w:r w:rsidRPr="51AA3496" w:rsidR="51AA3496">
        <w:rPr>
          <w:rFonts w:ascii="Arial" w:hAnsi="Arial" w:cs="Arial"/>
          <w:color w:val="242424"/>
        </w:rPr>
        <w:t xml:space="preserve">place in agriculture somewhere </w:t>
      </w:r>
      <w:r w:rsidRPr="54E13DE0" w:rsidR="54E13DE0">
        <w:rPr>
          <w:rFonts w:ascii="Arial" w:hAnsi="Arial" w:cs="Arial"/>
          <w:color w:val="242424"/>
        </w:rPr>
        <w:t xml:space="preserve">- </w:t>
      </w:r>
      <w:r w:rsidRPr="2F99C564">
        <w:rPr>
          <w:rFonts w:ascii="Arial" w:hAnsi="Arial" w:cs="Arial"/>
          <w:color w:val="242424"/>
        </w:rPr>
        <w:t xml:space="preserve">it's </w:t>
      </w:r>
      <w:proofErr w:type="gramStart"/>
      <w:r w:rsidRPr="2F99C564">
        <w:rPr>
          <w:rFonts w:ascii="Arial" w:hAnsi="Arial" w:cs="Arial"/>
          <w:color w:val="242424"/>
        </w:rPr>
        <w:t>definitely the</w:t>
      </w:r>
      <w:proofErr w:type="gramEnd"/>
      <w:r w:rsidRPr="2F99C564">
        <w:rPr>
          <w:rFonts w:ascii="Arial" w:hAnsi="Arial" w:cs="Arial"/>
          <w:color w:val="242424"/>
        </w:rPr>
        <w:t xml:space="preserve"> right career change for me</w:t>
      </w:r>
      <w:r w:rsidRPr="33601518" w:rsidR="33601518">
        <w:rPr>
          <w:rFonts w:ascii="Arial" w:hAnsi="Arial" w:cs="Arial"/>
          <w:color w:val="242424"/>
        </w:rPr>
        <w:t xml:space="preserve">. </w:t>
      </w:r>
      <w:r w:rsidRPr="074D30BC" w:rsidR="074D30BC">
        <w:rPr>
          <w:rFonts w:ascii="Arial" w:hAnsi="Arial" w:cs="Arial"/>
          <w:color w:val="242424"/>
        </w:rPr>
        <w:t>I</w:t>
      </w:r>
      <w:r w:rsidRPr="0F1A6EEF" w:rsidR="0F1A6EEF">
        <w:rPr>
          <w:rFonts w:ascii="Arial" w:hAnsi="Arial" w:cs="Arial"/>
          <w:color w:val="242424"/>
        </w:rPr>
        <w:t xml:space="preserve"> </w:t>
      </w:r>
      <w:r w:rsidR="0067178C">
        <w:rPr>
          <w:rFonts w:ascii="Arial" w:hAnsi="Arial" w:cs="Arial"/>
          <w:color w:val="242424"/>
        </w:rPr>
        <w:t xml:space="preserve">have </w:t>
      </w:r>
      <w:r w:rsidR="00382AB6">
        <w:rPr>
          <w:rFonts w:ascii="Arial" w:hAnsi="Arial" w:cs="Arial"/>
          <w:color w:val="242424"/>
        </w:rPr>
        <w:t xml:space="preserve">kept </w:t>
      </w:r>
      <w:r w:rsidRPr="190481BC" w:rsidR="190481BC">
        <w:rPr>
          <w:rFonts w:ascii="Arial" w:hAnsi="Arial" w:cs="Arial"/>
          <w:color w:val="242424"/>
        </w:rPr>
        <w:t>my hand in</w:t>
      </w:r>
      <w:r w:rsidRPr="2F99C564">
        <w:rPr>
          <w:rFonts w:ascii="Arial" w:hAnsi="Arial" w:cs="Arial"/>
          <w:color w:val="242424"/>
        </w:rPr>
        <w:t xml:space="preserve"> </w:t>
      </w:r>
      <w:r w:rsidRPr="033FBAC1" w:rsidR="033FBAC1">
        <w:rPr>
          <w:rFonts w:ascii="Arial" w:hAnsi="Arial" w:cs="Arial"/>
          <w:color w:val="242424"/>
        </w:rPr>
        <w:t xml:space="preserve">as </w:t>
      </w:r>
      <w:r w:rsidRPr="08B34CC7" w:rsidR="08B34CC7">
        <w:rPr>
          <w:rFonts w:ascii="Arial" w:hAnsi="Arial" w:cs="Arial"/>
          <w:color w:val="242424"/>
        </w:rPr>
        <w:t xml:space="preserve">an RVN one day </w:t>
      </w:r>
      <w:r w:rsidRPr="4E5CF847" w:rsidR="4E5CF847">
        <w:rPr>
          <w:rFonts w:ascii="Arial" w:hAnsi="Arial" w:cs="Arial"/>
          <w:color w:val="242424"/>
        </w:rPr>
        <w:t>a week</w:t>
      </w:r>
      <w:r w:rsidRPr="15D6F98F" w:rsidR="15D6F98F">
        <w:rPr>
          <w:rFonts w:ascii="Arial" w:hAnsi="Arial" w:cs="Arial"/>
          <w:color w:val="242424"/>
        </w:rPr>
        <w:t>,</w:t>
      </w:r>
      <w:r w:rsidRPr="033FBAC1" w:rsidR="033FBAC1">
        <w:rPr>
          <w:rFonts w:ascii="Arial" w:hAnsi="Arial" w:cs="Arial"/>
          <w:color w:val="242424"/>
        </w:rPr>
        <w:t xml:space="preserve"> </w:t>
      </w:r>
      <w:r w:rsidRPr="276E966D" w:rsidR="276E966D">
        <w:rPr>
          <w:rFonts w:ascii="Arial" w:hAnsi="Arial" w:cs="Arial"/>
          <w:color w:val="242424"/>
        </w:rPr>
        <w:t xml:space="preserve">continuing </w:t>
      </w:r>
      <w:r w:rsidRPr="784263AF" w:rsidR="784263AF">
        <w:rPr>
          <w:rFonts w:ascii="Arial" w:hAnsi="Arial" w:cs="Arial"/>
          <w:color w:val="242424"/>
        </w:rPr>
        <w:t xml:space="preserve">to </w:t>
      </w:r>
      <w:r w:rsidRPr="5A217970" w:rsidR="5A217970">
        <w:rPr>
          <w:rFonts w:ascii="Arial" w:hAnsi="Arial" w:cs="Arial"/>
          <w:color w:val="242424"/>
        </w:rPr>
        <w:t>care for</w:t>
      </w:r>
      <w:r w:rsidRPr="784263AF" w:rsidR="784263AF">
        <w:rPr>
          <w:rFonts w:ascii="Arial" w:hAnsi="Arial" w:cs="Arial"/>
          <w:color w:val="242424"/>
        </w:rPr>
        <w:t xml:space="preserve"> </w:t>
      </w:r>
      <w:r w:rsidRPr="2F99C564">
        <w:rPr>
          <w:rFonts w:ascii="Arial" w:hAnsi="Arial" w:cs="Arial"/>
          <w:color w:val="242424"/>
        </w:rPr>
        <w:t>animals</w:t>
      </w:r>
      <w:r w:rsidRPr="1AAECB68" w:rsidR="1AAECB68">
        <w:rPr>
          <w:rFonts w:ascii="Arial" w:hAnsi="Arial" w:cs="Arial"/>
          <w:color w:val="242424"/>
        </w:rPr>
        <w:t xml:space="preserve">, </w:t>
      </w:r>
      <w:proofErr w:type="gramStart"/>
      <w:r w:rsidRPr="6799CE04" w:rsidR="6799CE04">
        <w:rPr>
          <w:rFonts w:ascii="Arial" w:hAnsi="Arial" w:cs="Arial"/>
          <w:color w:val="242424"/>
        </w:rPr>
        <w:t>clients</w:t>
      </w:r>
      <w:proofErr w:type="gramEnd"/>
      <w:r w:rsidRPr="6799CE04" w:rsidR="6799CE04">
        <w:rPr>
          <w:rFonts w:ascii="Arial" w:hAnsi="Arial" w:cs="Arial"/>
          <w:color w:val="242424"/>
        </w:rPr>
        <w:t xml:space="preserve"> and </w:t>
      </w:r>
      <w:r w:rsidRPr="529E295F" w:rsidR="529E295F">
        <w:rPr>
          <w:rFonts w:ascii="Arial" w:hAnsi="Arial" w:cs="Arial"/>
          <w:color w:val="242424"/>
        </w:rPr>
        <w:t>the team</w:t>
      </w:r>
      <w:r w:rsidRPr="26907002" w:rsidR="26907002">
        <w:rPr>
          <w:rFonts w:ascii="Arial" w:hAnsi="Arial" w:cs="Arial"/>
          <w:color w:val="242424"/>
        </w:rPr>
        <w:t xml:space="preserve"> I work with</w:t>
      </w:r>
      <w:r w:rsidRPr="2F99C564">
        <w:rPr>
          <w:rFonts w:ascii="Arial" w:hAnsi="Arial" w:cs="Arial"/>
          <w:color w:val="242424"/>
        </w:rPr>
        <w:t>,” explains Lois.</w:t>
      </w:r>
    </w:p>
    <w:p w:rsidR="6F3286D1" w:rsidP="6F3286D1" w:rsidRDefault="6F3286D1" w14:paraId="68F6D5AD" w14:textId="3A6F1E86">
      <w:pPr>
        <w:pStyle w:val="xp1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242424"/>
        </w:rPr>
      </w:pPr>
    </w:p>
    <w:p w:rsidRPr="00C4619F" w:rsidR="00F663DE" w:rsidP="2F99C564" w:rsidRDefault="00AD045E" w14:paraId="7F029B08" w14:textId="13C6EB13">
      <w:pPr>
        <w:pStyle w:val="xp1"/>
        <w:shd w:val="clear" w:color="auto" w:fill="FFFFFF" w:themeFill="background1"/>
        <w:spacing w:before="0" w:beforeAutospacing="0" w:after="0" w:afterAutospacing="0"/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</w:pPr>
      <w:r w:rsidRPr="00C4619F">
        <w:rPr>
          <w:rFonts w:ascii="Arial" w:hAnsi="Arial" w:cs="Arial"/>
          <w:color w:val="242424"/>
          <w:bdr w:val="none" w:color="auto" w:sz="0" w:space="0" w:frame="1"/>
        </w:rPr>
        <w:t xml:space="preserve">While Katie will work as an Account Manager, </w:t>
      </w:r>
      <w:r w:rsidRPr="00C4619F" w:rsidR="00361AE9">
        <w:rPr>
          <w:rFonts w:ascii="Arial" w:hAnsi="Arial" w:cs="Arial"/>
          <w:color w:val="242424"/>
          <w:bdr w:val="none" w:color="auto" w:sz="0" w:space="0" w:frame="1"/>
        </w:rPr>
        <w:t>servicing the management and smooth runnin</w:t>
      </w:r>
      <w:r w:rsidRPr="00C4619F" w:rsidR="00F57237">
        <w:rPr>
          <w:rFonts w:ascii="Arial" w:hAnsi="Arial" w:cs="Arial"/>
          <w:color w:val="242424"/>
          <w:bdr w:val="none" w:color="auto" w:sz="0" w:space="0" w:frame="1"/>
        </w:rPr>
        <w:t xml:space="preserve">g for </w:t>
      </w:r>
      <w:r w:rsidRPr="00C4619F" w:rsidR="00BA5D86">
        <w:rPr>
          <w:rFonts w:ascii="Arial" w:hAnsi="Arial" w:cs="Arial"/>
          <w:color w:val="242424"/>
          <w:bdr w:val="none" w:color="auto" w:sz="0" w:space="0" w:frame="1"/>
        </w:rPr>
        <w:t xml:space="preserve">JCM’s impressive client list, which includes the likes of </w:t>
      </w:r>
      <w:r w:rsidRPr="2F99C564" w:rsidR="00FC7BDC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BASF, ABP, QMS and the Oxford Farming Conference</w:t>
      </w:r>
      <w:r w:rsidRPr="2F99C564" w:rsidR="00F663DE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, Lois</w:t>
      </w:r>
      <w:r w:rsidRPr="2F99C564" w:rsidR="005F7E18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’s role is</w:t>
      </w:r>
      <w:r w:rsidRPr="2F99C564" w:rsidR="000B7E75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 as an</w:t>
      </w:r>
      <w:r w:rsidRPr="00C4619F" w:rsidR="004C31AE">
        <w:rPr>
          <w:rFonts w:ascii="Arial" w:hAnsi="Arial" w:cs="Arial"/>
          <w:color w:val="242424"/>
          <w:bdr w:val="none" w:color="auto" w:sz="0" w:space="0" w:frame="1"/>
        </w:rPr>
        <w:t xml:space="preserve"> Account Executive and trainee staff writer with a strong focus supporting digital activity</w:t>
      </w:r>
      <w:r w:rsidRPr="00C4619F" w:rsidR="00B27D57">
        <w:rPr>
          <w:rFonts w:ascii="Arial" w:hAnsi="Arial" w:cs="Arial"/>
          <w:color w:val="242424"/>
          <w:bdr w:val="none" w:color="auto" w:sz="0" w:space="0" w:frame="1"/>
        </w:rPr>
        <w:t xml:space="preserve">. She is </w:t>
      </w:r>
      <w:r w:rsidRPr="00C4619F" w:rsidR="002510A0">
        <w:rPr>
          <w:rFonts w:ascii="Arial" w:hAnsi="Arial" w:cs="Arial"/>
          <w:color w:val="242424"/>
          <w:bdr w:val="none" w:color="auto" w:sz="0" w:space="0" w:frame="1"/>
        </w:rPr>
        <w:t xml:space="preserve">currently </w:t>
      </w:r>
      <w:r w:rsidRPr="00C4619F" w:rsidR="00B27D57">
        <w:rPr>
          <w:rFonts w:ascii="Arial" w:hAnsi="Arial" w:cs="Arial"/>
          <w:color w:val="242424"/>
          <w:bdr w:val="none" w:color="auto" w:sz="0" w:space="0" w:frame="1"/>
        </w:rPr>
        <w:t xml:space="preserve">combining her work with </w:t>
      </w:r>
      <w:r w:rsidRPr="00C4619F" w:rsidR="004C31AE">
        <w:rPr>
          <w:rFonts w:ascii="Arial" w:hAnsi="Arial" w:cs="Arial"/>
          <w:color w:val="242424"/>
          <w:bdr w:val="none" w:color="auto" w:sz="0" w:space="0" w:frame="1"/>
        </w:rPr>
        <w:t xml:space="preserve">studying </w:t>
      </w:r>
      <w:r w:rsidRPr="00C4619F" w:rsidR="00B27D57">
        <w:rPr>
          <w:rFonts w:ascii="Arial" w:hAnsi="Arial" w:cs="Arial"/>
          <w:color w:val="242424"/>
          <w:bdr w:val="none" w:color="auto" w:sz="0" w:space="0" w:frame="1"/>
        </w:rPr>
        <w:t xml:space="preserve">for </w:t>
      </w:r>
      <w:r w:rsidRPr="00C4619F" w:rsidR="004C31AE">
        <w:rPr>
          <w:rFonts w:ascii="Arial" w:hAnsi="Arial" w:cs="Arial"/>
          <w:color w:val="242424"/>
          <w:bdr w:val="none" w:color="auto" w:sz="0" w:space="0" w:frame="1"/>
        </w:rPr>
        <w:t xml:space="preserve">a foundation course in </w:t>
      </w:r>
      <w:r w:rsidRPr="00C4619F" w:rsidR="002510A0">
        <w:rPr>
          <w:rFonts w:ascii="Arial" w:hAnsi="Arial" w:cs="Arial"/>
          <w:color w:val="242424"/>
          <w:bdr w:val="none" w:color="auto" w:sz="0" w:space="0" w:frame="1"/>
        </w:rPr>
        <w:t>m</w:t>
      </w:r>
      <w:r w:rsidRPr="00C4619F" w:rsidR="004C31AE">
        <w:rPr>
          <w:rFonts w:ascii="Arial" w:hAnsi="Arial" w:cs="Arial"/>
          <w:color w:val="242424"/>
          <w:bdr w:val="none" w:color="auto" w:sz="0" w:space="0" w:frame="1"/>
        </w:rPr>
        <w:t>arketing.</w:t>
      </w:r>
      <w:r w:rsidRPr="2F99C564" w:rsidR="00F663DE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 </w:t>
      </w:r>
    </w:p>
    <w:p w:rsidRPr="00C4619F" w:rsidR="00F663DE" w:rsidP="00C4619F" w:rsidRDefault="00F663DE" w14:paraId="54C4E3D0" w14:textId="77777777">
      <w:pPr>
        <w:pStyle w:val="xp1"/>
        <w:shd w:val="clear" w:color="auto" w:fill="FFFFFF"/>
        <w:spacing w:before="0" w:beforeAutospacing="0" w:after="0" w:afterAutospacing="0"/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</w:pPr>
    </w:p>
    <w:p w:rsidRPr="00C4619F" w:rsidR="00F663DE" w:rsidP="2F99C564" w:rsidRDefault="00D61209" w14:paraId="4B1660CE" w14:textId="15B0CAC2">
      <w:pPr>
        <w:pStyle w:val="xp1"/>
        <w:shd w:val="clear" w:color="auto" w:fill="FFFFFF" w:themeFill="background1"/>
        <w:spacing w:before="0" w:beforeAutospacing="0" w:after="0" w:afterAutospacing="0"/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</w:pPr>
      <w:r w:rsidRPr="2F99C564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Rebecca Dawes, </w:t>
      </w:r>
      <w:r w:rsidRPr="2F99C564" w:rsidR="00F64B6F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who last year became a partner in JCM</w:t>
      </w:r>
      <w:r w:rsidRPr="2F99C564" w:rsidR="00DA7B59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 after seven years with the team</w:t>
      </w:r>
      <w:r w:rsidRPr="2F99C564" w:rsidR="00F64B6F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, said</w:t>
      </w:r>
      <w:r w:rsidRPr="2F99C564" w:rsidR="00A20974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 growing </w:t>
      </w:r>
      <w:r w:rsidRPr="2F99C564" w:rsidR="004452F0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staff numbers was </w:t>
      </w:r>
      <w:r w:rsidRPr="2F99C564" w:rsidR="005917C3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a direct result of the importance the food and farming sector now</w:t>
      </w:r>
      <w:r w:rsidRPr="2F99C564" w:rsidR="00147B90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 puts on effective communication.</w:t>
      </w:r>
    </w:p>
    <w:p w:rsidRPr="00C4619F" w:rsidR="00147B90" w:rsidP="00C4619F" w:rsidRDefault="00147B90" w14:paraId="454F9DD9" w14:textId="77777777">
      <w:pPr>
        <w:pStyle w:val="xp1"/>
        <w:shd w:val="clear" w:color="auto" w:fill="FFFFFF"/>
        <w:spacing w:before="0" w:beforeAutospacing="0" w:after="0" w:afterAutospacing="0"/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</w:pPr>
    </w:p>
    <w:p w:rsidRPr="00C4619F" w:rsidR="004F444F" w:rsidP="2F99C564" w:rsidRDefault="000C41D8" w14:paraId="343FBB4C" w14:textId="3EF6D50B">
      <w:pPr>
        <w:pStyle w:val="xp1"/>
        <w:shd w:val="clear" w:color="auto" w:fill="FFFFFF" w:themeFill="background1"/>
        <w:spacing w:before="0" w:beforeAutospacing="0" w:after="0" w:afterAutospacing="0"/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</w:pPr>
      <w:r w:rsidRPr="2F99C564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“Nowadays it’s not enough for businesses to simply do a good job. The rural and agrifood sector has been especially forward-thinking in realising they need to tell their stories through effective marketing,</w:t>
      </w:r>
      <w:r w:rsidR="00F37FD9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 </w:t>
      </w:r>
      <w:proofErr w:type="gramStart"/>
      <w:r w:rsidRPr="2F99C564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communications</w:t>
      </w:r>
      <w:proofErr w:type="gramEnd"/>
      <w:r w:rsidRPr="2F99C564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 and a strong story,” </w:t>
      </w:r>
      <w:r w:rsidRPr="2F99C564" w:rsidR="00E21E87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explained Rebecca, adding </w:t>
      </w:r>
      <w:r w:rsidRPr="2F99C564" w:rsidR="002245BF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that the company is proud of </w:t>
      </w:r>
      <w:r w:rsidRPr="2F99C564" w:rsidR="007E4713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the interesting personalities </w:t>
      </w:r>
      <w:r w:rsidRPr="529BACC3" w:rsidR="3E186B56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and </w:t>
      </w:r>
      <w:r w:rsidRPr="3262E51D" w:rsidR="3E186B56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agrifood knowledge</w:t>
      </w:r>
      <w:r w:rsidRPr="48D6454B" w:rsidR="3E186B56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 </w:t>
      </w:r>
      <w:r w:rsidRPr="05242B98" w:rsidR="3E186B56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that</w:t>
      </w:r>
      <w:r w:rsidRPr="2F4996BC" w:rsidR="007E4713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 </w:t>
      </w:r>
      <w:r w:rsidRPr="2F99C564" w:rsidR="007E4713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it has on its team.</w:t>
      </w:r>
    </w:p>
    <w:p w:rsidRPr="00C4619F" w:rsidR="007E4713" w:rsidP="00C4619F" w:rsidRDefault="007E4713" w14:paraId="07134FBD" w14:textId="77777777">
      <w:pPr>
        <w:pStyle w:val="xp1"/>
        <w:shd w:val="clear" w:color="auto" w:fill="FFFFFF"/>
        <w:spacing w:before="0" w:beforeAutospacing="0" w:after="0" w:afterAutospacing="0"/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</w:pPr>
    </w:p>
    <w:p w:rsidRPr="00C4619F" w:rsidR="001E43FA" w:rsidP="2F99C564" w:rsidRDefault="007E4713" w14:paraId="4500940E" w14:textId="0B89FC01">
      <w:pPr>
        <w:pStyle w:val="xp1"/>
        <w:shd w:val="clear" w:color="auto" w:fill="FFFFFF" w:themeFill="background1"/>
        <w:spacing w:before="0" w:beforeAutospacing="0" w:after="0" w:afterAutospacing="0"/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</w:pPr>
      <w:r w:rsidRPr="2F99C564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“Communications is a people </w:t>
      </w:r>
      <w:r w:rsidRPr="2F99C564" w:rsidR="00DA4462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business,</w:t>
      </w:r>
      <w:r w:rsidRPr="2F99C564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 and </w:t>
      </w:r>
      <w:r w:rsidRPr="2F99C564" w:rsidR="006A6789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you couldn’t want to meet a more personable pair than </w:t>
      </w:r>
      <w:r w:rsidRPr="2F99C564" w:rsidR="00844A67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Katie and Lois</w:t>
      </w:r>
      <w:r w:rsidRPr="2F99C564" w:rsidR="00281D77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. They have already made a big impression on our team, and </w:t>
      </w:r>
      <w:r w:rsidRPr="2F99C564" w:rsidR="00945445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I am sure our clients will love working with them</w:t>
      </w:r>
      <w:r w:rsidRPr="2F99C564" w:rsidR="001E43FA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.”</w:t>
      </w:r>
    </w:p>
    <w:p w:rsidRPr="00C4619F" w:rsidR="001E43FA" w:rsidP="00C4619F" w:rsidRDefault="001E43FA" w14:paraId="2C2EABB2" w14:textId="77777777">
      <w:pPr>
        <w:pStyle w:val="xp1"/>
        <w:shd w:val="clear" w:color="auto" w:fill="FFFFFF"/>
        <w:spacing w:before="0" w:beforeAutospacing="0" w:after="0" w:afterAutospacing="0"/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</w:pPr>
    </w:p>
    <w:p w:rsidRPr="00C4619F" w:rsidR="00A3567F" w:rsidP="2F99C564" w:rsidRDefault="00A3567F" w14:paraId="6AADB046" w14:textId="5C14034C">
      <w:pPr>
        <w:pStyle w:val="xp1"/>
        <w:shd w:val="clear" w:color="auto" w:fill="FFFFFF" w:themeFill="background1"/>
        <w:spacing w:before="0" w:beforeAutospacing="0" w:after="0" w:afterAutospacing="0"/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</w:pPr>
      <w:r w:rsidRPr="2F99C564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36-year-old Katie left home at 17 to live and work at Balmoral Estate</w:t>
      </w:r>
      <w:r w:rsidRPr="2F99C564" w:rsidR="00CD574B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 xml:space="preserve">, moving </w:t>
      </w:r>
      <w:r w:rsidRPr="2F99C564">
        <w:rPr>
          <w:rStyle w:val="normaltextrun"/>
          <w:rFonts w:ascii="Arial" w:hAnsi="Arial" w:cs="Arial" w:eastAsiaTheme="majorEastAsia"/>
          <w:color w:val="000000"/>
          <w:shd w:val="clear" w:color="auto" w:fill="FFFFFF"/>
        </w:rPr>
        <w:t>on to Buckingham Palace before becoming homesick and returning to her native Aberdeenshire.</w:t>
      </w:r>
    </w:p>
    <w:p w:rsidRPr="00C4619F" w:rsidR="002711AA" w:rsidP="00C4619F" w:rsidRDefault="002711AA" w14:paraId="3E1D6B02" w14:textId="77777777">
      <w:pPr>
        <w:pStyle w:val="xp2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:rsidRPr="00C4619F" w:rsidR="00E40155" w:rsidP="00C4619F" w:rsidRDefault="005208AC" w14:paraId="1E0DB146" w14:textId="638A7E59">
      <w:pPr>
        <w:pStyle w:val="xp2"/>
        <w:shd w:val="clear" w:color="auto" w:fill="FFFFFF"/>
        <w:spacing w:before="0" w:beforeAutospacing="0" w:after="0" w:afterAutospacing="0"/>
        <w:rPr>
          <w:rStyle w:val="xs1"/>
          <w:rFonts w:ascii="Arial" w:hAnsi="Arial" w:cs="Arial" w:eastAsiaTheme="majorEastAsia"/>
          <w:color w:val="000000"/>
          <w:bdr w:val="none" w:color="auto" w:sz="0" w:space="0" w:frame="1"/>
        </w:rPr>
      </w:pPr>
      <w:r w:rsidRPr="00C4619F">
        <w:rPr>
          <w:rFonts w:ascii="Arial" w:hAnsi="Arial" w:cs="Arial"/>
          <w:color w:val="000000"/>
        </w:rPr>
        <w:t>Her husband Jimmy converted a steading on his grandparents’ smallholding</w:t>
      </w:r>
      <w:r w:rsidRPr="00C4619F" w:rsidR="00D1208A">
        <w:rPr>
          <w:rFonts w:ascii="Arial" w:hAnsi="Arial" w:cs="Arial"/>
          <w:color w:val="000000"/>
        </w:rPr>
        <w:t xml:space="preserve"> and </w:t>
      </w:r>
      <w:r w:rsidRPr="00C4619F" w:rsidR="004B23C1">
        <w:rPr>
          <w:rFonts w:ascii="Arial" w:hAnsi="Arial" w:cs="Arial"/>
          <w:color w:val="000000"/>
        </w:rPr>
        <w:t xml:space="preserve">to </w:t>
      </w:r>
      <w:r w:rsidR="00E62733">
        <w:rPr>
          <w:rFonts w:ascii="Arial" w:hAnsi="Arial" w:cs="Arial"/>
          <w:color w:val="000000"/>
        </w:rPr>
        <w:t xml:space="preserve">support </w:t>
      </w:r>
      <w:r w:rsidRPr="00C4619F" w:rsidR="005F22B1">
        <w:rPr>
          <w:rFonts w:ascii="Arial" w:hAnsi="Arial" w:cs="Arial"/>
          <w:color w:val="000000"/>
        </w:rPr>
        <w:t xml:space="preserve">their application for </w:t>
      </w:r>
      <w:r w:rsidRPr="00C4619F" w:rsidR="004B23C1">
        <w:rPr>
          <w:rFonts w:ascii="Arial" w:hAnsi="Arial" w:cs="Arial"/>
          <w:color w:val="000000"/>
        </w:rPr>
        <w:t>some start-up funding Katie e</w:t>
      </w:r>
      <w:r w:rsidRPr="00C4619F" w:rsidR="00F65268">
        <w:rPr>
          <w:rFonts w:ascii="Arial" w:hAnsi="Arial" w:cs="Arial"/>
          <w:color w:val="000000"/>
        </w:rPr>
        <w:t xml:space="preserve">nrolled at the SRUC to complete an honours degree in </w:t>
      </w:r>
      <w:r w:rsidRPr="00C4619F" w:rsidR="002711AA">
        <w:rPr>
          <w:rStyle w:val="xs1"/>
          <w:rFonts w:ascii="Arial" w:hAnsi="Arial" w:cs="Arial" w:eastAsiaTheme="majorEastAsia"/>
          <w:color w:val="000000"/>
          <w:bdr w:val="none" w:color="auto" w:sz="0" w:space="0" w:frame="1"/>
        </w:rPr>
        <w:t>Rural Business Management</w:t>
      </w:r>
      <w:r w:rsidRPr="00C4619F" w:rsidR="00E40155">
        <w:rPr>
          <w:rStyle w:val="xs1"/>
          <w:rFonts w:ascii="Arial" w:hAnsi="Arial" w:cs="Arial" w:eastAsiaTheme="majorEastAsia"/>
          <w:color w:val="000000"/>
          <w:bdr w:val="none" w:color="auto" w:sz="0" w:space="0" w:frame="1"/>
        </w:rPr>
        <w:t>.</w:t>
      </w:r>
    </w:p>
    <w:p w:rsidRPr="00C4619F" w:rsidR="00E40155" w:rsidP="00C4619F" w:rsidRDefault="00E40155" w14:paraId="28739015" w14:textId="77777777">
      <w:pPr>
        <w:pStyle w:val="xp2"/>
        <w:shd w:val="clear" w:color="auto" w:fill="FFFFFF"/>
        <w:spacing w:before="0" w:beforeAutospacing="0" w:after="0" w:afterAutospacing="0"/>
        <w:rPr>
          <w:rStyle w:val="xs1"/>
          <w:rFonts w:ascii="Arial" w:hAnsi="Arial" w:cs="Arial" w:eastAsiaTheme="majorEastAsia"/>
          <w:color w:val="000000"/>
          <w:bdr w:val="none" w:color="auto" w:sz="0" w:space="0" w:frame="1"/>
        </w:rPr>
      </w:pPr>
    </w:p>
    <w:p w:rsidRPr="00C4619F" w:rsidR="002711AA" w:rsidP="744B823E" w:rsidRDefault="005C6632" w14:paraId="03C34B4F" w14:textId="33713B0F">
      <w:pPr>
        <w:pStyle w:val="xp2"/>
        <w:shd w:val="clear" w:color="auto" w:fill="FFFFFF" w:themeFill="background1"/>
        <w:spacing w:before="0" w:beforeAutospacing="off" w:after="0" w:afterAutospacing="off"/>
        <w:rPr>
          <w:rFonts w:ascii="Arial" w:hAnsi="Arial" w:cs="Arial"/>
          <w:color w:val="000000"/>
        </w:rPr>
      </w:pPr>
      <w:r w:rsidRPr="744B823E">
        <w:rPr>
          <w:rStyle w:val="xs1"/>
          <w:rFonts w:ascii="Arial" w:hAnsi="Arial" w:eastAsia="游ゴシック Light" w:cs="Arial" w:eastAsiaTheme="majorEastAsia"/>
          <w:color w:val="000000"/>
          <w:bdr w:val="none" w:color="auto" w:sz="0" w:space="0" w:frame="1"/>
        </w:rPr>
        <w:t>“It turned out I absolutely loved the course and although it was hard work with having the children</w:t>
      </w:r>
      <w:r w:rsidRPr="744B823E" w:rsidR="00D81B59">
        <w:rPr>
          <w:rStyle w:val="xs1"/>
          <w:rFonts w:ascii="Arial" w:hAnsi="Arial" w:eastAsia="游ゴシック Light" w:cs="Arial" w:eastAsiaTheme="majorEastAsia"/>
          <w:color w:val="000000"/>
          <w:bdr w:val="none" w:color="auto" w:sz="0" w:space="0" w:frame="1"/>
        </w:rPr>
        <w:t xml:space="preserve"> it really inspired me to</w:t>
      </w:r>
      <w:r w:rsidRPr="744B823E" w:rsidR="00E62733">
        <w:rPr>
          <w:rStyle w:val="xs1"/>
          <w:rFonts w:ascii="Arial" w:hAnsi="Arial" w:eastAsia="游ゴシック Light" w:cs="Arial" w:eastAsiaTheme="majorEastAsia"/>
          <w:color w:val="000000"/>
          <w:bdr w:val="none" w:color="auto" w:sz="0" w:space="0" w:frame="1"/>
        </w:rPr>
        <w:t xml:space="preserve"> pursue a career</w:t>
      </w:r>
      <w:r w:rsidRPr="744B823E" w:rsidR="00D81B59">
        <w:rPr>
          <w:rStyle w:val="xs1"/>
          <w:rFonts w:ascii="Arial" w:hAnsi="Arial" w:eastAsia="游ゴシック Light" w:cs="Arial" w:eastAsiaTheme="majorEastAsia"/>
          <w:color w:val="000000"/>
          <w:bdr w:val="none" w:color="auto" w:sz="0" w:space="0" w:frame="1"/>
        </w:rPr>
        <w:t xml:space="preserve"> within a business environment</w:t>
      </w:r>
      <w:r w:rsidRPr="744B823E" w:rsidR="006949E0">
        <w:rPr>
          <w:rStyle w:val="xs1"/>
          <w:rFonts w:ascii="Arial" w:hAnsi="Arial" w:eastAsia="游ゴシック Light" w:cs="Arial" w:eastAsiaTheme="majorEastAsia"/>
          <w:color w:val="000000"/>
          <w:bdr w:val="none" w:color="auto" w:sz="0" w:space="0" w:frame="1"/>
        </w:rPr>
        <w:t>,” says Katie, who joins the JCM team from A</w:t>
      </w:r>
      <w:r w:rsidRPr="744B823E" w:rsidR="002711AA">
        <w:rPr>
          <w:rStyle w:val="xs1"/>
          <w:rFonts w:ascii="Arial" w:hAnsi="Arial" w:eastAsia="游ゴシック Light" w:cs="Arial" w:eastAsiaTheme="majorEastAsia"/>
          <w:color w:val="000000"/>
          <w:bdr w:val="none" w:color="auto" w:sz="0" w:space="0" w:frame="1"/>
        </w:rPr>
        <w:t>berdeenshire Council</w:t>
      </w:r>
      <w:r w:rsidRPr="744B823E" w:rsidR="00982A3F">
        <w:rPr>
          <w:rStyle w:val="xs1"/>
          <w:rFonts w:ascii="Arial" w:hAnsi="Arial" w:eastAsia="游ゴシック Light" w:cs="Arial" w:eastAsiaTheme="majorEastAsia"/>
          <w:color w:val="000000"/>
          <w:bdr w:val="none" w:color="auto" w:sz="0" w:space="0" w:frame="1"/>
        </w:rPr>
        <w:t xml:space="preserve">, where she </w:t>
      </w:r>
      <w:r w:rsidRPr="744B823E" w:rsidR="00E375DF">
        <w:rPr>
          <w:rStyle w:val="xs1"/>
          <w:rFonts w:ascii="Arial" w:hAnsi="Arial" w:eastAsia="游ゴシック Light" w:cs="Arial" w:eastAsiaTheme="majorEastAsia"/>
          <w:color w:val="000000"/>
          <w:bdr w:val="none" w:color="auto" w:sz="0" w:space="0" w:frame="1"/>
        </w:rPr>
        <w:t>has, most recently, been a</w:t>
      </w:r>
      <w:r w:rsidRPr="744B823E" w:rsidR="00E20EDC">
        <w:rPr>
          <w:rStyle w:val="xs1"/>
          <w:rFonts w:ascii="Arial" w:hAnsi="Arial" w:eastAsia="游ゴシック Light" w:cs="Arial" w:eastAsiaTheme="majorEastAsia"/>
          <w:color w:val="000000"/>
          <w:bdr w:val="none" w:color="auto" w:sz="0" w:space="0" w:frame="1"/>
        </w:rPr>
        <w:t xml:space="preserve"> Policy Officer </w:t>
      </w:r>
      <w:r w:rsidRPr="744B823E" w:rsidR="002711AA">
        <w:rPr>
          <w:rStyle w:val="xs1"/>
          <w:rFonts w:ascii="Arial" w:hAnsi="Arial" w:eastAsia="游ゴシック Light" w:cs="Arial" w:eastAsiaTheme="majorEastAsia"/>
          <w:color w:val="000000"/>
          <w:bdr w:val="none" w:color="auto" w:sz="0" w:space="0" w:frame="1"/>
        </w:rPr>
        <w:t>in the Business Strategy Team.</w:t>
      </w:r>
      <w:r w:rsidRPr="744B823E" w:rsidR="002711AA">
        <w:rPr>
          <w:rStyle w:val="xapple-converted-space"/>
          <w:rFonts w:ascii="Arial" w:hAnsi="Arial" w:eastAsia="游ゴシック Light" w:cs="Arial" w:eastAsiaTheme="majorEastAsia"/>
          <w:color w:val="000000"/>
          <w:bdr w:val="none" w:color="auto" w:sz="0" w:space="0" w:frame="1"/>
        </w:rPr>
        <w:t> </w:t>
      </w:r>
    </w:p>
    <w:p w:rsidRPr="00C4619F" w:rsidR="002711AA" w:rsidP="00C4619F" w:rsidRDefault="002711AA" w14:paraId="762CCC05" w14:textId="77777777">
      <w:pPr>
        <w:pStyle w:val="xp2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:rsidRPr="00C4619F" w:rsidR="00B51AC4" w:rsidP="00C4619F" w:rsidRDefault="00975436" w14:paraId="0872FFA8" w14:textId="67198985">
      <w:pPr>
        <w:spacing w:after="0" w:line="240" w:lineRule="auto"/>
        <w:textAlignment w:val="baseline"/>
        <w:rPr>
          <w:rFonts w:ascii="Arial" w:hAnsi="Arial" w:eastAsia="Times New Roman" w:cs="Arial"/>
          <w:kern w:val="0"/>
          <w:sz w:val="24"/>
          <w:szCs w:val="24"/>
          <w:lang w:eastAsia="en-GB"/>
          <w14:ligatures w14:val="none"/>
        </w:rPr>
      </w:pPr>
      <w:r w:rsidRPr="00C4619F">
        <w:rPr>
          <w:rFonts w:ascii="Arial" w:hAnsi="Arial" w:eastAsia="Times New Roman" w:cs="Arial"/>
          <w:kern w:val="0"/>
          <w:sz w:val="24"/>
          <w:szCs w:val="24"/>
          <w:lang w:eastAsia="en-GB"/>
          <w14:ligatures w14:val="none"/>
        </w:rPr>
        <w:t>“I am really l</w:t>
      </w:r>
      <w:r w:rsidRPr="00975436">
        <w:rPr>
          <w:rFonts w:ascii="Arial" w:hAnsi="Arial" w:eastAsia="Times New Roman" w:cs="Arial"/>
          <w:kern w:val="0"/>
          <w:sz w:val="24"/>
          <w:szCs w:val="24"/>
          <w:lang w:eastAsia="en-GB"/>
          <w14:ligatures w14:val="none"/>
        </w:rPr>
        <w:t>ooking forward to working with the different clients</w:t>
      </w:r>
      <w:r w:rsidRPr="00C4619F" w:rsidR="003E1777">
        <w:rPr>
          <w:rFonts w:ascii="Arial" w:hAnsi="Arial" w:eastAsia="Times New Roman" w:cs="Arial"/>
          <w:kern w:val="0"/>
          <w:sz w:val="24"/>
          <w:szCs w:val="24"/>
          <w:lang w:eastAsia="en-GB"/>
          <w14:ligatures w14:val="none"/>
        </w:rPr>
        <w:t xml:space="preserve"> as well as the lovely team at JCM,” </w:t>
      </w:r>
      <w:r w:rsidR="00DA78BE">
        <w:rPr>
          <w:rFonts w:ascii="Arial" w:hAnsi="Arial" w:eastAsia="Times New Roman" w:cs="Arial"/>
          <w:kern w:val="0"/>
          <w:sz w:val="24"/>
          <w:szCs w:val="24"/>
          <w:lang w:eastAsia="en-GB"/>
          <w14:ligatures w14:val="none"/>
        </w:rPr>
        <w:t>added</w:t>
      </w:r>
      <w:r w:rsidRPr="00C4619F" w:rsidR="003E1777">
        <w:rPr>
          <w:rFonts w:ascii="Arial" w:hAnsi="Arial" w:eastAsia="Times New Roman" w:cs="Arial"/>
          <w:kern w:val="0"/>
          <w:sz w:val="24"/>
          <w:szCs w:val="24"/>
          <w:lang w:eastAsia="en-GB"/>
          <w14:ligatures w14:val="none"/>
        </w:rPr>
        <w:t xml:space="preserve"> Katie, whose hobbies include</w:t>
      </w:r>
      <w:r w:rsidRPr="00C4619F" w:rsidR="009C3C94">
        <w:rPr>
          <w:rFonts w:ascii="Arial" w:hAnsi="Arial" w:eastAsia="Times New Roman" w:cs="Arial"/>
          <w:kern w:val="0"/>
          <w:sz w:val="24"/>
          <w:szCs w:val="24"/>
          <w:lang w:eastAsia="en-GB"/>
          <w14:ligatures w14:val="none"/>
        </w:rPr>
        <w:t xml:space="preserve"> cooking, the local food scene, watching rugby, reading</w:t>
      </w:r>
      <w:r w:rsidRPr="00C4619F" w:rsidR="00B51AC4">
        <w:rPr>
          <w:rFonts w:ascii="Arial" w:hAnsi="Arial" w:eastAsia="Times New Roman" w:cs="Arial"/>
          <w:kern w:val="0"/>
          <w:sz w:val="24"/>
          <w:szCs w:val="24"/>
          <w:lang w:eastAsia="en-GB"/>
          <w14:ligatures w14:val="none"/>
        </w:rPr>
        <w:t>, music and volunteering at her children’s school.</w:t>
      </w:r>
    </w:p>
    <w:p w:rsidR="00232BA2" w:rsidP="00C4619F" w:rsidRDefault="00232BA2" w14:paraId="341A6E7B" w14:textId="77777777">
      <w:pPr>
        <w:pStyle w:val="xmsonormal"/>
        <w:shd w:val="clear" w:color="auto" w:fill="FFFFFF"/>
        <w:spacing w:before="0" w:beforeAutospacing="0" w:after="0" w:afterAutospacing="0"/>
        <w:rPr>
          <w:rFonts w:ascii="Arial" w:hAnsi="Arial" w:cs="Arial"/>
          <w:color w:val="242424"/>
          <w:bdr w:val="none" w:color="auto" w:sz="0" w:space="0" w:frame="1"/>
        </w:rPr>
      </w:pPr>
    </w:p>
    <w:p w:rsidRPr="00C4619F" w:rsidR="009F7C94" w:rsidP="2F99C564" w:rsidRDefault="009F7C94" w14:paraId="5DFD0A9B" w14:textId="62287F08">
      <w:pPr>
        <w:pStyle w:val="xmsonormal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242424"/>
          <w:bdr w:val="none" w:color="auto" w:sz="0" w:space="0" w:frame="1"/>
        </w:rPr>
      </w:pPr>
      <w:r w:rsidRPr="00C4619F">
        <w:rPr>
          <w:rFonts w:ascii="Arial" w:hAnsi="Arial" w:cs="Arial"/>
          <w:color w:val="242424"/>
          <w:bdr w:val="none" w:color="auto" w:sz="0" w:space="0" w:frame="1"/>
        </w:rPr>
        <w:t>27-year-old Lois</w:t>
      </w:r>
      <w:r w:rsidRPr="00C4619F" w:rsidR="004C18CA">
        <w:rPr>
          <w:rFonts w:ascii="Arial" w:hAnsi="Arial" w:cs="Arial"/>
          <w:color w:val="242424"/>
          <w:bdr w:val="none" w:color="auto" w:sz="0" w:space="0" w:frame="1"/>
        </w:rPr>
        <w:t xml:space="preserve"> </w:t>
      </w:r>
      <w:r w:rsidR="004B3A0D">
        <w:rPr>
          <w:rFonts w:ascii="Arial" w:hAnsi="Arial" w:cs="Arial"/>
          <w:color w:val="242424"/>
          <w:bdr w:val="none" w:color="auto" w:sz="0" w:space="0" w:frame="1"/>
        </w:rPr>
        <w:t>who lives</w:t>
      </w:r>
      <w:r w:rsidRPr="00C4619F" w:rsidR="00AD5744">
        <w:rPr>
          <w:rFonts w:ascii="Arial" w:hAnsi="Arial" w:cs="Arial"/>
          <w:color w:val="242424"/>
          <w:bdr w:val="none" w:color="auto" w:sz="0" w:space="0" w:frame="1"/>
        </w:rPr>
        <w:t xml:space="preserve"> in </w:t>
      </w:r>
      <w:proofErr w:type="spellStart"/>
      <w:r w:rsidRPr="00C4619F" w:rsidR="004C18CA">
        <w:rPr>
          <w:rFonts w:ascii="Arial" w:hAnsi="Arial" w:cs="Arial"/>
          <w:color w:val="242424"/>
          <w:bdr w:val="none" w:color="auto" w:sz="0" w:space="0" w:frame="1"/>
        </w:rPr>
        <w:t>Turriff</w:t>
      </w:r>
      <w:proofErr w:type="spellEnd"/>
      <w:r w:rsidRPr="00C4619F" w:rsidR="004C18CA">
        <w:rPr>
          <w:rFonts w:ascii="Arial" w:hAnsi="Arial" w:cs="Arial"/>
          <w:color w:val="242424"/>
          <w:bdr w:val="none" w:color="auto" w:sz="0" w:space="0" w:frame="1"/>
        </w:rPr>
        <w:t>, Aberdeenshire,</w:t>
      </w:r>
      <w:r w:rsidRPr="00C4619F" w:rsidR="00AD5744">
        <w:rPr>
          <w:rFonts w:ascii="Arial" w:hAnsi="Arial" w:cs="Arial"/>
          <w:color w:val="242424"/>
          <w:bdr w:val="none" w:color="auto" w:sz="0" w:space="0" w:frame="1"/>
        </w:rPr>
        <w:t xml:space="preserve"> spend</w:t>
      </w:r>
      <w:r w:rsidR="004B3A0D">
        <w:rPr>
          <w:rFonts w:ascii="Arial" w:hAnsi="Arial" w:cs="Arial"/>
          <w:color w:val="242424"/>
          <w:bdr w:val="none" w:color="auto" w:sz="0" w:space="0" w:frame="1"/>
        </w:rPr>
        <w:t>s</w:t>
      </w:r>
      <w:r w:rsidRPr="00C4619F" w:rsidR="00AD5744">
        <w:rPr>
          <w:rFonts w:ascii="Arial" w:hAnsi="Arial" w:cs="Arial"/>
          <w:color w:val="242424"/>
          <w:bdr w:val="none" w:color="auto" w:sz="0" w:space="0" w:frame="1"/>
        </w:rPr>
        <w:t xml:space="preserve"> spare time away from wo</w:t>
      </w:r>
      <w:r w:rsidRPr="00C4619F" w:rsidR="008E258C">
        <w:rPr>
          <w:rFonts w:ascii="Arial" w:hAnsi="Arial" w:cs="Arial"/>
          <w:color w:val="242424"/>
          <w:bdr w:val="none" w:color="auto" w:sz="0" w:space="0" w:frame="1"/>
        </w:rPr>
        <w:t>rk with her family</w:t>
      </w:r>
      <w:r w:rsidRPr="00C4619F" w:rsidR="001E32E0">
        <w:rPr>
          <w:rFonts w:ascii="Arial" w:hAnsi="Arial" w:cs="Arial"/>
          <w:color w:val="242424"/>
          <w:bdr w:val="none" w:color="auto" w:sz="0" w:space="0" w:frame="1"/>
        </w:rPr>
        <w:t xml:space="preserve">. She is keen on outdoor activities, spending much time hiking, </w:t>
      </w:r>
      <w:proofErr w:type="gramStart"/>
      <w:r w:rsidRPr="00C4619F" w:rsidR="001E32E0">
        <w:rPr>
          <w:rFonts w:ascii="Arial" w:hAnsi="Arial" w:cs="Arial"/>
          <w:color w:val="242424"/>
          <w:bdr w:val="none" w:color="auto" w:sz="0" w:space="0" w:frame="1"/>
        </w:rPr>
        <w:t>swimming</w:t>
      </w:r>
      <w:proofErr w:type="gramEnd"/>
      <w:r w:rsidRPr="00C4619F" w:rsidR="001E32E0">
        <w:rPr>
          <w:rFonts w:ascii="Arial" w:hAnsi="Arial" w:cs="Arial"/>
          <w:color w:val="242424"/>
          <w:bdr w:val="none" w:color="auto" w:sz="0" w:space="0" w:frame="1"/>
        </w:rPr>
        <w:t xml:space="preserve"> and wakeboarding.</w:t>
      </w:r>
    </w:p>
    <w:p w:rsidRPr="00C4619F" w:rsidR="0073330A" w:rsidP="00C4619F" w:rsidRDefault="0073330A" w14:paraId="263F2977" w14:textId="77777777">
      <w:pPr>
        <w:pStyle w:val="xmsonormal"/>
        <w:shd w:val="clear" w:color="auto" w:fill="FFFFFF"/>
        <w:spacing w:before="0" w:beforeAutospacing="0" w:after="0" w:afterAutospacing="0"/>
        <w:rPr>
          <w:rFonts w:ascii="Arial" w:hAnsi="Arial" w:cs="Arial"/>
          <w:color w:val="242424"/>
          <w:bdr w:val="none" w:color="auto" w:sz="0" w:space="0" w:frame="1"/>
        </w:rPr>
      </w:pPr>
    </w:p>
    <w:p w:rsidRPr="00C4619F" w:rsidR="00A81A31" w:rsidP="381974D9" w:rsidRDefault="00D821A4" w14:paraId="0F8C76F2" w14:textId="77777777">
      <w:pPr>
        <w:pStyle w:val="xmsonormal"/>
        <w:shd w:val="clear" w:color="auto" w:fill="FFFFFF" w:themeFill="background1"/>
        <w:spacing w:before="0" w:beforeAutospacing="0" w:after="0" w:afterAutospacing="0"/>
        <w:rPr>
          <w:rFonts w:ascii="Arial" w:hAnsi="Arial" w:cs="Arial"/>
        </w:rPr>
      </w:pPr>
      <w:r w:rsidRPr="00C4619F">
        <w:rPr>
          <w:rFonts w:ascii="Arial" w:hAnsi="Arial" w:cs="Arial"/>
          <w:color w:val="242424"/>
          <w:bdr w:val="none" w:color="auto" w:sz="0" w:space="0" w:frame="1"/>
        </w:rPr>
        <w:t>“</w:t>
      </w:r>
      <w:r w:rsidRPr="00C4619F" w:rsidR="00A4485D">
        <w:rPr>
          <w:rFonts w:ascii="Arial" w:hAnsi="Arial" w:cs="Arial"/>
          <w:color w:val="242424"/>
          <w:bdr w:val="none" w:color="auto" w:sz="0" w:space="0" w:frame="1"/>
        </w:rPr>
        <w:t xml:space="preserve">I </w:t>
      </w:r>
      <w:r w:rsidRPr="00C4619F" w:rsidR="00F107E8">
        <w:rPr>
          <w:rFonts w:ascii="Arial" w:hAnsi="Arial" w:cs="Arial"/>
          <w:color w:val="242424"/>
          <w:bdr w:val="none" w:color="auto" w:sz="0" w:space="0" w:frame="1"/>
        </w:rPr>
        <w:t>also love horses and sometimes ride</w:t>
      </w:r>
      <w:r w:rsidRPr="00C4619F" w:rsidR="00A81A31">
        <w:rPr>
          <w:rFonts w:ascii="Arial" w:hAnsi="Arial" w:cs="Arial"/>
          <w:color w:val="242424"/>
          <w:bdr w:val="none" w:color="auto" w:sz="0" w:space="0" w:frame="1"/>
        </w:rPr>
        <w:t xml:space="preserve"> mine into work, which just goes to show what a dream place JCM is to work,” smiles Lois.</w:t>
      </w:r>
    </w:p>
    <w:p w:rsidRPr="00C4619F" w:rsidR="00CA6049" w:rsidP="381974D9" w:rsidRDefault="00CA6049" w14:paraId="03F8FEE3" w14:textId="1CF1E1B1">
      <w:pPr>
        <w:pStyle w:val="xmsonormal"/>
        <w:shd w:val="clear" w:color="auto" w:fill="FFFFFF" w:themeFill="background1"/>
        <w:spacing w:before="0" w:beforeAutospacing="0" w:after="0" w:afterAutospacing="0"/>
        <w:rPr>
          <w:rFonts w:ascii="Arial" w:hAnsi="Arial" w:cs="Arial"/>
        </w:rPr>
      </w:pPr>
    </w:p>
    <w:p w:rsidR="00C4619F" w:rsidP="381974D9" w:rsidRDefault="00AC750E" w14:paraId="2004500F" w14:textId="100787BE">
      <w:pPr>
        <w:pStyle w:val="xmsonormal"/>
        <w:shd w:val="clear" w:color="auto" w:fill="FFFFFF" w:themeFill="background1"/>
        <w:spacing w:before="0" w:beforeAutospacing="0" w:after="0" w:afterAutospacing="0"/>
        <w:rPr>
          <w:rFonts w:ascii="Arial" w:hAnsi="Arial" w:cs="Arial"/>
        </w:rPr>
      </w:pPr>
      <w:r w:rsidRPr="381974D9">
        <w:rPr>
          <w:rFonts w:ascii="Arial" w:hAnsi="Arial" w:cs="Arial"/>
        </w:rPr>
        <w:t>“Cooking and baking</w:t>
      </w:r>
      <w:r w:rsidRPr="00C4619F" w:rsidR="007F03A9">
        <w:rPr>
          <w:rFonts w:ascii="Arial" w:hAnsi="Arial" w:cs="Arial"/>
        </w:rPr>
        <w:t xml:space="preserve"> using local ingredients is </w:t>
      </w:r>
      <w:r w:rsidR="007C744B">
        <w:rPr>
          <w:rFonts w:ascii="Arial" w:hAnsi="Arial" w:cs="Arial"/>
        </w:rPr>
        <w:t xml:space="preserve">central </w:t>
      </w:r>
      <w:r w:rsidRPr="00C4619F" w:rsidR="007F03A9">
        <w:rPr>
          <w:rFonts w:ascii="Arial" w:hAnsi="Arial" w:cs="Arial"/>
        </w:rPr>
        <w:t>to my life as is farming</w:t>
      </w:r>
      <w:r w:rsidRPr="00C4619F" w:rsidR="00A108B9">
        <w:rPr>
          <w:rFonts w:ascii="Arial" w:hAnsi="Arial" w:cs="Arial"/>
        </w:rPr>
        <w:t xml:space="preserve">, </w:t>
      </w:r>
      <w:proofErr w:type="gramStart"/>
      <w:r w:rsidRPr="00C4619F" w:rsidR="00A108B9">
        <w:rPr>
          <w:rFonts w:ascii="Arial" w:hAnsi="Arial" w:cs="Arial"/>
        </w:rPr>
        <w:t>animals</w:t>
      </w:r>
      <w:proofErr w:type="gramEnd"/>
      <w:r w:rsidRPr="00C4619F" w:rsidR="007F03A9">
        <w:rPr>
          <w:rFonts w:ascii="Arial" w:hAnsi="Arial" w:cs="Arial"/>
        </w:rPr>
        <w:t xml:space="preserve"> and </w:t>
      </w:r>
      <w:r w:rsidRPr="00C4619F" w:rsidR="000B6CE8">
        <w:rPr>
          <w:rFonts w:ascii="Arial" w:hAnsi="Arial" w:cs="Arial"/>
        </w:rPr>
        <w:t>the countryside.</w:t>
      </w:r>
      <w:r w:rsidRPr="43EE21A0" w:rsidR="43EE21A0">
        <w:rPr>
          <w:rFonts w:ascii="Arial" w:hAnsi="Arial" w:cs="Arial"/>
        </w:rPr>
        <w:t xml:space="preserve"> </w:t>
      </w:r>
      <w:r w:rsidRPr="00C4619F" w:rsidR="005E36EC">
        <w:rPr>
          <w:rFonts w:ascii="Arial" w:hAnsi="Arial" w:cs="Arial"/>
        </w:rPr>
        <w:t xml:space="preserve">High points so far at JCM have been </w:t>
      </w:r>
      <w:r w:rsidRPr="36D557B6" w:rsidR="36D557B6">
        <w:rPr>
          <w:rFonts w:ascii="Arial" w:hAnsi="Arial" w:cs="Arial"/>
        </w:rPr>
        <w:t xml:space="preserve">the </w:t>
      </w:r>
      <w:r w:rsidRPr="1E4AB199" w:rsidR="1E4AB199">
        <w:rPr>
          <w:rFonts w:ascii="Arial" w:hAnsi="Arial" w:cs="Arial"/>
        </w:rPr>
        <w:t xml:space="preserve">work with </w:t>
      </w:r>
      <w:r w:rsidRPr="61AEEAB8" w:rsidR="61AEEAB8">
        <w:rPr>
          <w:rFonts w:ascii="Arial" w:hAnsi="Arial" w:cs="Arial"/>
        </w:rPr>
        <w:t xml:space="preserve">the </w:t>
      </w:r>
      <w:r w:rsidRPr="55D6C73B" w:rsidR="55D6C73B">
        <w:rPr>
          <w:rFonts w:ascii="Arial" w:hAnsi="Arial" w:cs="Arial"/>
        </w:rPr>
        <w:t xml:space="preserve">wonderful </w:t>
      </w:r>
      <w:r w:rsidRPr="0215DED1" w:rsidR="0215DED1">
        <w:rPr>
          <w:rFonts w:ascii="Arial" w:hAnsi="Arial" w:cs="Arial"/>
        </w:rPr>
        <w:t>committee</w:t>
      </w:r>
      <w:r w:rsidRPr="3815FE23" w:rsidR="3815FE23">
        <w:rPr>
          <w:rFonts w:ascii="Arial" w:hAnsi="Arial" w:cs="Arial"/>
        </w:rPr>
        <w:t xml:space="preserve"> </w:t>
      </w:r>
      <w:r w:rsidR="002A7D58">
        <w:rPr>
          <w:rFonts w:ascii="Arial" w:hAnsi="Arial" w:cs="Arial"/>
        </w:rPr>
        <w:t>at</w:t>
      </w:r>
      <w:r w:rsidRPr="4755E80D" w:rsidR="4755E80D">
        <w:rPr>
          <w:rFonts w:ascii="Arial" w:hAnsi="Arial" w:cs="Arial"/>
        </w:rPr>
        <w:t xml:space="preserve"> </w:t>
      </w:r>
      <w:proofErr w:type="spellStart"/>
      <w:r w:rsidRPr="6C77BC63" w:rsidR="6C77BC63">
        <w:rPr>
          <w:rFonts w:ascii="Arial" w:hAnsi="Arial" w:cs="Arial"/>
        </w:rPr>
        <w:t>Turriff</w:t>
      </w:r>
      <w:proofErr w:type="spellEnd"/>
      <w:r w:rsidRPr="6C77BC63" w:rsidR="6C77BC63">
        <w:rPr>
          <w:rFonts w:ascii="Arial" w:hAnsi="Arial" w:cs="Arial"/>
        </w:rPr>
        <w:t xml:space="preserve"> </w:t>
      </w:r>
      <w:r w:rsidRPr="3DB72523" w:rsidR="3DB72523">
        <w:rPr>
          <w:rFonts w:ascii="Arial" w:hAnsi="Arial" w:cs="Arial"/>
        </w:rPr>
        <w:t xml:space="preserve">Show and </w:t>
      </w:r>
      <w:r w:rsidRPr="258F30DE" w:rsidR="258F30DE">
        <w:rPr>
          <w:rFonts w:ascii="Arial" w:hAnsi="Arial" w:cs="Arial"/>
        </w:rPr>
        <w:t xml:space="preserve">attending </w:t>
      </w:r>
      <w:r w:rsidRPr="32ED2488" w:rsidR="32ED2488">
        <w:rPr>
          <w:rFonts w:ascii="Arial" w:hAnsi="Arial" w:cs="Arial"/>
        </w:rPr>
        <w:t xml:space="preserve">the Oxford </w:t>
      </w:r>
      <w:r w:rsidRPr="0ADF96CB" w:rsidR="0ADF96CB">
        <w:rPr>
          <w:rFonts w:ascii="Arial" w:hAnsi="Arial" w:cs="Arial"/>
        </w:rPr>
        <w:t xml:space="preserve">Farming Conference </w:t>
      </w:r>
      <w:r w:rsidRPr="1845A9D1" w:rsidR="1845A9D1">
        <w:rPr>
          <w:rFonts w:ascii="Arial" w:hAnsi="Arial" w:cs="Arial"/>
        </w:rPr>
        <w:t xml:space="preserve">in </w:t>
      </w:r>
      <w:r w:rsidRPr="49DB2FFB" w:rsidR="49DB2FFB">
        <w:rPr>
          <w:rFonts w:ascii="Arial" w:hAnsi="Arial" w:cs="Arial"/>
        </w:rPr>
        <w:t>January.</w:t>
      </w:r>
      <w:r w:rsidRPr="6FD601B3" w:rsidR="6FD601B3">
        <w:rPr>
          <w:rFonts w:ascii="Arial" w:hAnsi="Arial" w:cs="Arial"/>
        </w:rPr>
        <w:t xml:space="preserve"> </w:t>
      </w:r>
      <w:r w:rsidRPr="5A182B24" w:rsidR="5A182B24">
        <w:rPr>
          <w:rFonts w:ascii="Arial" w:hAnsi="Arial" w:cs="Arial"/>
        </w:rPr>
        <w:t xml:space="preserve">It is </w:t>
      </w:r>
      <w:r w:rsidRPr="4CA92E79" w:rsidR="4CA92E79">
        <w:rPr>
          <w:rFonts w:ascii="Arial" w:hAnsi="Arial" w:cs="Arial"/>
        </w:rPr>
        <w:t>brilliant</w:t>
      </w:r>
      <w:r w:rsidRPr="5A182B24" w:rsidR="5A182B24">
        <w:rPr>
          <w:rFonts w:ascii="Arial" w:hAnsi="Arial" w:cs="Arial"/>
        </w:rPr>
        <w:t xml:space="preserve"> to see the</w:t>
      </w:r>
      <w:r w:rsidRPr="00C4619F" w:rsidR="00203C78">
        <w:rPr>
          <w:rFonts w:ascii="Arial" w:hAnsi="Arial" w:cs="Arial"/>
        </w:rPr>
        <w:t xml:space="preserve"> great interaction </w:t>
      </w:r>
      <w:r w:rsidR="007814C2">
        <w:rPr>
          <w:rFonts w:ascii="Arial" w:hAnsi="Arial" w:cs="Arial"/>
        </w:rPr>
        <w:t>we achieve with our</w:t>
      </w:r>
      <w:r w:rsidRPr="00C4619F" w:rsidR="00203C78">
        <w:rPr>
          <w:rFonts w:ascii="Arial" w:hAnsi="Arial" w:cs="Arial"/>
        </w:rPr>
        <w:t xml:space="preserve"> social media </w:t>
      </w:r>
      <w:r w:rsidRPr="6D63C4A1" w:rsidR="6D63C4A1">
        <w:rPr>
          <w:rFonts w:ascii="Arial" w:hAnsi="Arial" w:cs="Arial"/>
        </w:rPr>
        <w:t>work</w:t>
      </w:r>
      <w:r w:rsidR="007C744B">
        <w:rPr>
          <w:rFonts w:ascii="Arial" w:hAnsi="Arial" w:cs="Arial"/>
        </w:rPr>
        <w:t>, especially</w:t>
      </w:r>
      <w:r w:rsidRPr="00C4619F" w:rsidR="00C4619F">
        <w:rPr>
          <w:rFonts w:ascii="Arial" w:hAnsi="Arial" w:cs="Arial"/>
        </w:rPr>
        <w:t xml:space="preserve"> for the wellbeing </w:t>
      </w:r>
      <w:r w:rsidR="007814C2">
        <w:rPr>
          <w:rFonts w:ascii="Arial" w:hAnsi="Arial" w:cs="Arial"/>
        </w:rPr>
        <w:t>programme</w:t>
      </w:r>
      <w:r w:rsidRPr="00C4619F" w:rsidR="00C4619F">
        <w:rPr>
          <w:rFonts w:ascii="Arial" w:hAnsi="Arial" w:cs="Arial"/>
        </w:rPr>
        <w:t xml:space="preserve"> Farmstrong Scotland.”</w:t>
      </w:r>
    </w:p>
    <w:p w:rsidR="00782B0A" w:rsidP="381974D9" w:rsidRDefault="00782B0A" w14:paraId="33FFE5A7" w14:textId="77777777">
      <w:pPr>
        <w:pStyle w:val="xmsonormal"/>
        <w:shd w:val="clear" w:color="auto" w:fill="FFFFFF" w:themeFill="background1"/>
        <w:spacing w:before="0" w:beforeAutospacing="0" w:after="0" w:afterAutospacing="0"/>
        <w:rPr>
          <w:rFonts w:ascii="Arial" w:hAnsi="Arial" w:cs="Arial"/>
        </w:rPr>
      </w:pPr>
    </w:p>
    <w:p w:rsidRPr="00782B0A" w:rsidR="00782B0A" w:rsidP="00782B0A" w:rsidRDefault="00782B0A" w14:paraId="515444E6" w14:textId="77777777">
      <w:pPr>
        <w:spacing w:line="240" w:lineRule="auto"/>
        <w:rPr>
          <w:rFonts w:ascii="Arial" w:hAnsi="Arial" w:cs="Arial"/>
          <w:b/>
          <w:bCs/>
          <w:sz w:val="24"/>
          <w:szCs w:val="24"/>
        </w:rPr>
      </w:pPr>
      <w:r w:rsidRPr="00782B0A">
        <w:rPr>
          <w:rFonts w:ascii="Arial" w:hAnsi="Arial" w:cs="Arial"/>
          <w:b/>
          <w:bCs/>
          <w:sz w:val="24"/>
          <w:szCs w:val="24"/>
        </w:rPr>
        <w:t>Ends</w:t>
      </w:r>
    </w:p>
    <w:p w:rsidR="00782B0A" w:rsidP="00782B0A" w:rsidRDefault="00782B0A" w14:paraId="6B684C2D" w14:textId="553B7EB5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Pr="00782B0A">
        <w:rPr>
          <w:rFonts w:ascii="Arial" w:hAnsi="Arial" w:cs="Arial"/>
          <w:sz w:val="24"/>
          <w:szCs w:val="24"/>
        </w:rPr>
        <w:t xml:space="preserve">or more information, contact Rebecca Dawes on 07792 467730 or </w:t>
      </w:r>
      <w:hyperlink w:history="1" r:id="rId9">
        <w:r w:rsidRPr="00CB6C9A" w:rsidR="002318C7">
          <w:rPr>
            <w:rStyle w:val="Hyperlink"/>
            <w:rFonts w:ascii="Arial" w:hAnsi="Arial" w:cs="Arial"/>
            <w:sz w:val="24"/>
            <w:szCs w:val="24"/>
          </w:rPr>
          <w:t>rebecca@janecraigie.com</w:t>
        </w:r>
      </w:hyperlink>
    </w:p>
    <w:p w:rsidR="002318C7" w:rsidP="00782B0A" w:rsidRDefault="002318C7" w14:paraId="5EBE2D79" w14:textId="77777777">
      <w:pPr>
        <w:spacing w:line="240" w:lineRule="auto"/>
        <w:rPr>
          <w:rFonts w:ascii="Arial" w:hAnsi="Arial" w:cs="Arial"/>
          <w:b/>
          <w:bCs/>
          <w:sz w:val="24"/>
          <w:szCs w:val="24"/>
        </w:rPr>
      </w:pPr>
    </w:p>
    <w:p w:rsidRPr="002318C7" w:rsidR="002318C7" w:rsidP="00782B0A" w:rsidRDefault="002318C7" w14:paraId="3D6534A6" w14:textId="051A5867">
      <w:pPr>
        <w:spacing w:line="240" w:lineRule="auto"/>
        <w:rPr>
          <w:rFonts w:ascii="Arial" w:hAnsi="Arial" w:cs="Arial"/>
          <w:b/>
          <w:bCs/>
          <w:sz w:val="24"/>
          <w:szCs w:val="24"/>
        </w:rPr>
      </w:pPr>
      <w:r w:rsidRPr="002318C7">
        <w:rPr>
          <w:rFonts w:ascii="Arial" w:hAnsi="Arial" w:cs="Arial"/>
          <w:b/>
          <w:bCs/>
          <w:sz w:val="24"/>
          <w:szCs w:val="24"/>
        </w:rPr>
        <w:t>Notes to Editor</w:t>
      </w:r>
    </w:p>
    <w:p w:rsidR="00C4619F" w:rsidP="00C4619F" w:rsidRDefault="00437A66" w14:paraId="67B5FBFF" w14:textId="42D81398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find out more about JCM, visit </w:t>
      </w:r>
      <w:hyperlink w:history="1" r:id="rId10">
        <w:r w:rsidRPr="00CB6C9A">
          <w:rPr>
            <w:rStyle w:val="Hyperlink"/>
            <w:rFonts w:ascii="Arial" w:hAnsi="Arial" w:cs="Arial"/>
            <w:sz w:val="24"/>
            <w:szCs w:val="24"/>
          </w:rPr>
          <w:t>www.janecraigie.com</w:t>
        </w:r>
      </w:hyperlink>
    </w:p>
    <w:p w:rsidRPr="00C4619F" w:rsidR="00437A66" w:rsidP="00C4619F" w:rsidRDefault="00437A66" w14:paraId="2353286C" w14:textId="77777777">
      <w:pPr>
        <w:spacing w:line="240" w:lineRule="auto"/>
        <w:rPr>
          <w:rFonts w:ascii="Arial" w:hAnsi="Arial" w:cs="Arial"/>
          <w:sz w:val="24"/>
          <w:szCs w:val="24"/>
        </w:rPr>
      </w:pPr>
    </w:p>
    <w:sectPr w:rsidRPr="00C4619F" w:rsidR="00437A66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LEQFxSYgs9qnBj" int2:id="54Ca4WE6">
      <int2:state int2:value="Rejected" int2:type="AugLoop_Text_Critique"/>
    </int2:textHash>
    <int2:textHash int2:hashCode="XlgrVUHUAzEhiP" int2:id="EzgFwFN2">
      <int2:state int2:value="Rejected" int2:type="AugLoop_Text_Critique"/>
    </int2:textHash>
    <int2:textHash int2:hashCode="eWZ6X4z+qWNguT" int2:id="Pg77VoO5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C14C6A"/>
    <w:multiLevelType w:val="multilevel"/>
    <w:tmpl w:val="79201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3F042BFB"/>
    <w:multiLevelType w:val="multilevel"/>
    <w:tmpl w:val="F4AC1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7F0669D0"/>
    <w:multiLevelType w:val="multilevel"/>
    <w:tmpl w:val="3A400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719018581">
    <w:abstractNumId w:val="0"/>
  </w:num>
  <w:num w:numId="2" w16cid:durableId="779684447">
    <w:abstractNumId w:val="1"/>
  </w:num>
  <w:num w:numId="3" w16cid:durableId="9167180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TQ0MTE1NjUyNjFS0lEKTi0uzszPAykwqgUAmmPXHCwAAAA="/>
  </w:docVars>
  <w:rsids>
    <w:rsidRoot w:val="002711AA"/>
    <w:rsid w:val="000038CB"/>
    <w:rsid w:val="00004167"/>
    <w:rsid w:val="00015433"/>
    <w:rsid w:val="00020EF4"/>
    <w:rsid w:val="00021A45"/>
    <w:rsid w:val="0002729B"/>
    <w:rsid w:val="0003104D"/>
    <w:rsid w:val="00037AB0"/>
    <w:rsid w:val="000460D7"/>
    <w:rsid w:val="00047468"/>
    <w:rsid w:val="00047C7E"/>
    <w:rsid w:val="00060D6F"/>
    <w:rsid w:val="00064A2E"/>
    <w:rsid w:val="00064FC7"/>
    <w:rsid w:val="00075EA9"/>
    <w:rsid w:val="00080F27"/>
    <w:rsid w:val="00082C52"/>
    <w:rsid w:val="00092EBA"/>
    <w:rsid w:val="000A7600"/>
    <w:rsid w:val="000B1DA0"/>
    <w:rsid w:val="000B4AB2"/>
    <w:rsid w:val="000B6CE8"/>
    <w:rsid w:val="000B7D8D"/>
    <w:rsid w:val="000B7E75"/>
    <w:rsid w:val="000C07C0"/>
    <w:rsid w:val="000C2173"/>
    <w:rsid w:val="000C393C"/>
    <w:rsid w:val="000C41D8"/>
    <w:rsid w:val="000C4FFC"/>
    <w:rsid w:val="000D0426"/>
    <w:rsid w:val="000D253B"/>
    <w:rsid w:val="000D2AA8"/>
    <w:rsid w:val="000D6854"/>
    <w:rsid w:val="000E2CA6"/>
    <w:rsid w:val="000F1682"/>
    <w:rsid w:val="000F2C9A"/>
    <w:rsid w:val="000F5AC7"/>
    <w:rsid w:val="000F5D0D"/>
    <w:rsid w:val="00104636"/>
    <w:rsid w:val="00106D3E"/>
    <w:rsid w:val="001301F7"/>
    <w:rsid w:val="00145F1B"/>
    <w:rsid w:val="00147B90"/>
    <w:rsid w:val="001507B3"/>
    <w:rsid w:val="001522B6"/>
    <w:rsid w:val="001841F5"/>
    <w:rsid w:val="00190B41"/>
    <w:rsid w:val="00192ECB"/>
    <w:rsid w:val="001A1996"/>
    <w:rsid w:val="001A26E4"/>
    <w:rsid w:val="001A6459"/>
    <w:rsid w:val="001C46ED"/>
    <w:rsid w:val="001D23CE"/>
    <w:rsid w:val="001D7982"/>
    <w:rsid w:val="001E32E0"/>
    <w:rsid w:val="001E43FA"/>
    <w:rsid w:val="001E4DE9"/>
    <w:rsid w:val="001E60F4"/>
    <w:rsid w:val="001F79B3"/>
    <w:rsid w:val="001F7A1A"/>
    <w:rsid w:val="002004F3"/>
    <w:rsid w:val="00200AFF"/>
    <w:rsid w:val="00203C78"/>
    <w:rsid w:val="00210A46"/>
    <w:rsid w:val="00211952"/>
    <w:rsid w:val="00211D9E"/>
    <w:rsid w:val="00217CD5"/>
    <w:rsid w:val="0022425C"/>
    <w:rsid w:val="002245BF"/>
    <w:rsid w:val="002275D2"/>
    <w:rsid w:val="002318C7"/>
    <w:rsid w:val="00232BA2"/>
    <w:rsid w:val="0024224A"/>
    <w:rsid w:val="00245A97"/>
    <w:rsid w:val="00246C4C"/>
    <w:rsid w:val="002510A0"/>
    <w:rsid w:val="0025253C"/>
    <w:rsid w:val="002561CE"/>
    <w:rsid w:val="00257592"/>
    <w:rsid w:val="0025771D"/>
    <w:rsid w:val="00262977"/>
    <w:rsid w:val="002711AA"/>
    <w:rsid w:val="00281D77"/>
    <w:rsid w:val="00285968"/>
    <w:rsid w:val="00292474"/>
    <w:rsid w:val="002A7D58"/>
    <w:rsid w:val="002B034D"/>
    <w:rsid w:val="002B429A"/>
    <w:rsid w:val="002C10BF"/>
    <w:rsid w:val="002D2A0C"/>
    <w:rsid w:val="002D2C81"/>
    <w:rsid w:val="002D4F02"/>
    <w:rsid w:val="002F0457"/>
    <w:rsid w:val="002F4EDF"/>
    <w:rsid w:val="0030288A"/>
    <w:rsid w:val="0030528E"/>
    <w:rsid w:val="003076B3"/>
    <w:rsid w:val="00307944"/>
    <w:rsid w:val="00307D19"/>
    <w:rsid w:val="00317402"/>
    <w:rsid w:val="003206FD"/>
    <w:rsid w:val="00322521"/>
    <w:rsid w:val="003232F0"/>
    <w:rsid w:val="00326006"/>
    <w:rsid w:val="00326FB5"/>
    <w:rsid w:val="003334EC"/>
    <w:rsid w:val="00350970"/>
    <w:rsid w:val="00361AE9"/>
    <w:rsid w:val="00365487"/>
    <w:rsid w:val="00367AA5"/>
    <w:rsid w:val="00373DF7"/>
    <w:rsid w:val="00374858"/>
    <w:rsid w:val="00376CA4"/>
    <w:rsid w:val="003828FE"/>
    <w:rsid w:val="00382AB6"/>
    <w:rsid w:val="00387A29"/>
    <w:rsid w:val="003A0FC3"/>
    <w:rsid w:val="003A49C5"/>
    <w:rsid w:val="003B4604"/>
    <w:rsid w:val="003C176F"/>
    <w:rsid w:val="003C1AB6"/>
    <w:rsid w:val="003D7CFB"/>
    <w:rsid w:val="003E1777"/>
    <w:rsid w:val="003E47AE"/>
    <w:rsid w:val="003F0815"/>
    <w:rsid w:val="003F776B"/>
    <w:rsid w:val="00400806"/>
    <w:rsid w:val="0040288A"/>
    <w:rsid w:val="004058E0"/>
    <w:rsid w:val="004105F7"/>
    <w:rsid w:val="00410AF5"/>
    <w:rsid w:val="00416915"/>
    <w:rsid w:val="00425D3F"/>
    <w:rsid w:val="00437A66"/>
    <w:rsid w:val="00442155"/>
    <w:rsid w:val="0044222A"/>
    <w:rsid w:val="004452F0"/>
    <w:rsid w:val="004458D7"/>
    <w:rsid w:val="004464AE"/>
    <w:rsid w:val="00454B2B"/>
    <w:rsid w:val="004712FC"/>
    <w:rsid w:val="0047409C"/>
    <w:rsid w:val="00480E4B"/>
    <w:rsid w:val="00481B6E"/>
    <w:rsid w:val="00495409"/>
    <w:rsid w:val="004A2951"/>
    <w:rsid w:val="004A6F00"/>
    <w:rsid w:val="004B23C1"/>
    <w:rsid w:val="004B3A0D"/>
    <w:rsid w:val="004B537C"/>
    <w:rsid w:val="004C18CA"/>
    <w:rsid w:val="004C31AE"/>
    <w:rsid w:val="004D0CB6"/>
    <w:rsid w:val="004D2253"/>
    <w:rsid w:val="004D27C5"/>
    <w:rsid w:val="004D402A"/>
    <w:rsid w:val="004D7235"/>
    <w:rsid w:val="004F444F"/>
    <w:rsid w:val="004F6D63"/>
    <w:rsid w:val="004F7FA2"/>
    <w:rsid w:val="00501E83"/>
    <w:rsid w:val="00510FE0"/>
    <w:rsid w:val="005208AC"/>
    <w:rsid w:val="0052513B"/>
    <w:rsid w:val="00537C45"/>
    <w:rsid w:val="00550115"/>
    <w:rsid w:val="00585061"/>
    <w:rsid w:val="005917C3"/>
    <w:rsid w:val="005A11B7"/>
    <w:rsid w:val="005A453B"/>
    <w:rsid w:val="005A5E88"/>
    <w:rsid w:val="005B3488"/>
    <w:rsid w:val="005B3973"/>
    <w:rsid w:val="005B4B4A"/>
    <w:rsid w:val="005B6F7E"/>
    <w:rsid w:val="005C6632"/>
    <w:rsid w:val="005D3959"/>
    <w:rsid w:val="005E33D8"/>
    <w:rsid w:val="005E36EC"/>
    <w:rsid w:val="005E3839"/>
    <w:rsid w:val="005E39A0"/>
    <w:rsid w:val="005E7687"/>
    <w:rsid w:val="005F0115"/>
    <w:rsid w:val="005F22B1"/>
    <w:rsid w:val="005F418F"/>
    <w:rsid w:val="005F4AAA"/>
    <w:rsid w:val="005F58C0"/>
    <w:rsid w:val="005F7E18"/>
    <w:rsid w:val="006101C7"/>
    <w:rsid w:val="00610A7F"/>
    <w:rsid w:val="00610CD4"/>
    <w:rsid w:val="00612366"/>
    <w:rsid w:val="0061778C"/>
    <w:rsid w:val="00626040"/>
    <w:rsid w:val="00626637"/>
    <w:rsid w:val="006276FF"/>
    <w:rsid w:val="006350CE"/>
    <w:rsid w:val="006354EB"/>
    <w:rsid w:val="006433D9"/>
    <w:rsid w:val="0064775B"/>
    <w:rsid w:val="00651780"/>
    <w:rsid w:val="00656C8E"/>
    <w:rsid w:val="00661AAA"/>
    <w:rsid w:val="0066356D"/>
    <w:rsid w:val="00663F7C"/>
    <w:rsid w:val="00665E53"/>
    <w:rsid w:val="0067178C"/>
    <w:rsid w:val="006722FB"/>
    <w:rsid w:val="006814F7"/>
    <w:rsid w:val="00683CBD"/>
    <w:rsid w:val="0068557C"/>
    <w:rsid w:val="00691A3F"/>
    <w:rsid w:val="00693BFB"/>
    <w:rsid w:val="006949E0"/>
    <w:rsid w:val="00695009"/>
    <w:rsid w:val="006971ED"/>
    <w:rsid w:val="006A2C99"/>
    <w:rsid w:val="006A6789"/>
    <w:rsid w:val="006B4EE9"/>
    <w:rsid w:val="006C2149"/>
    <w:rsid w:val="006C64BF"/>
    <w:rsid w:val="006D4A50"/>
    <w:rsid w:val="006E4D29"/>
    <w:rsid w:val="006E5B73"/>
    <w:rsid w:val="006F14E5"/>
    <w:rsid w:val="006F6412"/>
    <w:rsid w:val="007060A0"/>
    <w:rsid w:val="00713EB4"/>
    <w:rsid w:val="0071512E"/>
    <w:rsid w:val="007168B1"/>
    <w:rsid w:val="007256AD"/>
    <w:rsid w:val="0073330A"/>
    <w:rsid w:val="00733646"/>
    <w:rsid w:val="007362AE"/>
    <w:rsid w:val="00750D74"/>
    <w:rsid w:val="00755F7A"/>
    <w:rsid w:val="00757F79"/>
    <w:rsid w:val="0076414E"/>
    <w:rsid w:val="007814C2"/>
    <w:rsid w:val="00782B0A"/>
    <w:rsid w:val="00787D56"/>
    <w:rsid w:val="00793252"/>
    <w:rsid w:val="00795115"/>
    <w:rsid w:val="007A1985"/>
    <w:rsid w:val="007A19AB"/>
    <w:rsid w:val="007B525E"/>
    <w:rsid w:val="007B5C6C"/>
    <w:rsid w:val="007C313B"/>
    <w:rsid w:val="007C3C55"/>
    <w:rsid w:val="007C744B"/>
    <w:rsid w:val="007C781F"/>
    <w:rsid w:val="007D1795"/>
    <w:rsid w:val="007E3D83"/>
    <w:rsid w:val="007E4713"/>
    <w:rsid w:val="007E6582"/>
    <w:rsid w:val="007E7A33"/>
    <w:rsid w:val="007F03A9"/>
    <w:rsid w:val="007F74D2"/>
    <w:rsid w:val="008226F0"/>
    <w:rsid w:val="00827FA6"/>
    <w:rsid w:val="00830F3D"/>
    <w:rsid w:val="00834BB3"/>
    <w:rsid w:val="00840F9D"/>
    <w:rsid w:val="00844A67"/>
    <w:rsid w:val="00852FC2"/>
    <w:rsid w:val="00862D1C"/>
    <w:rsid w:val="00865434"/>
    <w:rsid w:val="0086651C"/>
    <w:rsid w:val="00866A9D"/>
    <w:rsid w:val="00870F22"/>
    <w:rsid w:val="008816EA"/>
    <w:rsid w:val="00887307"/>
    <w:rsid w:val="0089317F"/>
    <w:rsid w:val="00895B93"/>
    <w:rsid w:val="00897E75"/>
    <w:rsid w:val="008A2642"/>
    <w:rsid w:val="008B1756"/>
    <w:rsid w:val="008B176A"/>
    <w:rsid w:val="008B288F"/>
    <w:rsid w:val="008B33EF"/>
    <w:rsid w:val="008D1E86"/>
    <w:rsid w:val="008D7783"/>
    <w:rsid w:val="008E258C"/>
    <w:rsid w:val="008E5A5E"/>
    <w:rsid w:val="008F0272"/>
    <w:rsid w:val="009014A8"/>
    <w:rsid w:val="00903AE4"/>
    <w:rsid w:val="0091354D"/>
    <w:rsid w:val="00914CD0"/>
    <w:rsid w:val="009205C3"/>
    <w:rsid w:val="009220C8"/>
    <w:rsid w:val="00922F9A"/>
    <w:rsid w:val="00926FD6"/>
    <w:rsid w:val="009328BA"/>
    <w:rsid w:val="00936EC0"/>
    <w:rsid w:val="009379C3"/>
    <w:rsid w:val="00940008"/>
    <w:rsid w:val="00942F7F"/>
    <w:rsid w:val="00945445"/>
    <w:rsid w:val="00950C74"/>
    <w:rsid w:val="00965718"/>
    <w:rsid w:val="00975436"/>
    <w:rsid w:val="00976BC6"/>
    <w:rsid w:val="0097704B"/>
    <w:rsid w:val="00982A3F"/>
    <w:rsid w:val="0099143D"/>
    <w:rsid w:val="009952FF"/>
    <w:rsid w:val="00996D01"/>
    <w:rsid w:val="009A2E74"/>
    <w:rsid w:val="009A629C"/>
    <w:rsid w:val="009C13D0"/>
    <w:rsid w:val="009C3C94"/>
    <w:rsid w:val="009C5C79"/>
    <w:rsid w:val="009C5FD1"/>
    <w:rsid w:val="009C7F62"/>
    <w:rsid w:val="009D1FC5"/>
    <w:rsid w:val="009D2740"/>
    <w:rsid w:val="009D32D9"/>
    <w:rsid w:val="009D3C53"/>
    <w:rsid w:val="009D4CD4"/>
    <w:rsid w:val="009E085F"/>
    <w:rsid w:val="009E32B5"/>
    <w:rsid w:val="009E3FEF"/>
    <w:rsid w:val="009E4868"/>
    <w:rsid w:val="009E5294"/>
    <w:rsid w:val="009F7C94"/>
    <w:rsid w:val="00A00DC3"/>
    <w:rsid w:val="00A0731C"/>
    <w:rsid w:val="00A07B8A"/>
    <w:rsid w:val="00A108B9"/>
    <w:rsid w:val="00A13842"/>
    <w:rsid w:val="00A1756E"/>
    <w:rsid w:val="00A20974"/>
    <w:rsid w:val="00A227EC"/>
    <w:rsid w:val="00A3567F"/>
    <w:rsid w:val="00A42DF3"/>
    <w:rsid w:val="00A4485D"/>
    <w:rsid w:val="00A47D7C"/>
    <w:rsid w:val="00A51DF1"/>
    <w:rsid w:val="00A52F19"/>
    <w:rsid w:val="00A62D73"/>
    <w:rsid w:val="00A707ED"/>
    <w:rsid w:val="00A807CA"/>
    <w:rsid w:val="00A808A6"/>
    <w:rsid w:val="00A81A31"/>
    <w:rsid w:val="00A81B53"/>
    <w:rsid w:val="00A866FF"/>
    <w:rsid w:val="00A91147"/>
    <w:rsid w:val="00A9207A"/>
    <w:rsid w:val="00A95A12"/>
    <w:rsid w:val="00AA4F93"/>
    <w:rsid w:val="00AA65E5"/>
    <w:rsid w:val="00AB4C19"/>
    <w:rsid w:val="00AC51BC"/>
    <w:rsid w:val="00AC750E"/>
    <w:rsid w:val="00AD045E"/>
    <w:rsid w:val="00AD5744"/>
    <w:rsid w:val="00AF0A72"/>
    <w:rsid w:val="00AF77F7"/>
    <w:rsid w:val="00B11B94"/>
    <w:rsid w:val="00B16308"/>
    <w:rsid w:val="00B21ABF"/>
    <w:rsid w:val="00B23A71"/>
    <w:rsid w:val="00B27D57"/>
    <w:rsid w:val="00B30FFB"/>
    <w:rsid w:val="00B33390"/>
    <w:rsid w:val="00B3344C"/>
    <w:rsid w:val="00B352A1"/>
    <w:rsid w:val="00B512CB"/>
    <w:rsid w:val="00B51AC4"/>
    <w:rsid w:val="00B521D9"/>
    <w:rsid w:val="00B54B24"/>
    <w:rsid w:val="00B54DC8"/>
    <w:rsid w:val="00B6121C"/>
    <w:rsid w:val="00B62F74"/>
    <w:rsid w:val="00B65E28"/>
    <w:rsid w:val="00B727FE"/>
    <w:rsid w:val="00B74821"/>
    <w:rsid w:val="00B76B51"/>
    <w:rsid w:val="00B80DBE"/>
    <w:rsid w:val="00B9498A"/>
    <w:rsid w:val="00BA4E53"/>
    <w:rsid w:val="00BA5D86"/>
    <w:rsid w:val="00BB6EC8"/>
    <w:rsid w:val="00BC0AAF"/>
    <w:rsid w:val="00BE3722"/>
    <w:rsid w:val="00BE7342"/>
    <w:rsid w:val="00C07E09"/>
    <w:rsid w:val="00C12AB9"/>
    <w:rsid w:val="00C15E9C"/>
    <w:rsid w:val="00C163B2"/>
    <w:rsid w:val="00C177E4"/>
    <w:rsid w:val="00C2182D"/>
    <w:rsid w:val="00C26B45"/>
    <w:rsid w:val="00C30C3A"/>
    <w:rsid w:val="00C3158E"/>
    <w:rsid w:val="00C3163E"/>
    <w:rsid w:val="00C33B64"/>
    <w:rsid w:val="00C44149"/>
    <w:rsid w:val="00C4619F"/>
    <w:rsid w:val="00C4644C"/>
    <w:rsid w:val="00C54912"/>
    <w:rsid w:val="00C55B9E"/>
    <w:rsid w:val="00C60D67"/>
    <w:rsid w:val="00C6120C"/>
    <w:rsid w:val="00C624EE"/>
    <w:rsid w:val="00C72740"/>
    <w:rsid w:val="00C87F00"/>
    <w:rsid w:val="00C94341"/>
    <w:rsid w:val="00CA1580"/>
    <w:rsid w:val="00CA3BBA"/>
    <w:rsid w:val="00CA582C"/>
    <w:rsid w:val="00CA6049"/>
    <w:rsid w:val="00CB0653"/>
    <w:rsid w:val="00CC6562"/>
    <w:rsid w:val="00CD574B"/>
    <w:rsid w:val="00CD75D4"/>
    <w:rsid w:val="00CF01D3"/>
    <w:rsid w:val="00D02FFA"/>
    <w:rsid w:val="00D1208A"/>
    <w:rsid w:val="00D12C22"/>
    <w:rsid w:val="00D43B89"/>
    <w:rsid w:val="00D5249F"/>
    <w:rsid w:val="00D54DDA"/>
    <w:rsid w:val="00D61209"/>
    <w:rsid w:val="00D619DA"/>
    <w:rsid w:val="00D626FC"/>
    <w:rsid w:val="00D66948"/>
    <w:rsid w:val="00D66FC9"/>
    <w:rsid w:val="00D74B7C"/>
    <w:rsid w:val="00D75970"/>
    <w:rsid w:val="00D759F8"/>
    <w:rsid w:val="00D804F8"/>
    <w:rsid w:val="00D817D1"/>
    <w:rsid w:val="00D81B59"/>
    <w:rsid w:val="00D821A4"/>
    <w:rsid w:val="00D90019"/>
    <w:rsid w:val="00D91485"/>
    <w:rsid w:val="00DA241E"/>
    <w:rsid w:val="00DA4462"/>
    <w:rsid w:val="00DA78BE"/>
    <w:rsid w:val="00DA7B59"/>
    <w:rsid w:val="00DB6E96"/>
    <w:rsid w:val="00DC107B"/>
    <w:rsid w:val="00DC771D"/>
    <w:rsid w:val="00DD4E43"/>
    <w:rsid w:val="00DE1F8F"/>
    <w:rsid w:val="00DE3B89"/>
    <w:rsid w:val="00DF0B7A"/>
    <w:rsid w:val="00DF11B3"/>
    <w:rsid w:val="00DF2DE6"/>
    <w:rsid w:val="00E03181"/>
    <w:rsid w:val="00E1030E"/>
    <w:rsid w:val="00E16FB1"/>
    <w:rsid w:val="00E2040E"/>
    <w:rsid w:val="00E20EDC"/>
    <w:rsid w:val="00E21E87"/>
    <w:rsid w:val="00E3160A"/>
    <w:rsid w:val="00E3177F"/>
    <w:rsid w:val="00E35F56"/>
    <w:rsid w:val="00E375DF"/>
    <w:rsid w:val="00E40155"/>
    <w:rsid w:val="00E579E4"/>
    <w:rsid w:val="00E60844"/>
    <w:rsid w:val="00E62733"/>
    <w:rsid w:val="00E725C7"/>
    <w:rsid w:val="00E72FBB"/>
    <w:rsid w:val="00E8789B"/>
    <w:rsid w:val="00E957FC"/>
    <w:rsid w:val="00E96ED2"/>
    <w:rsid w:val="00EA0B71"/>
    <w:rsid w:val="00EA490F"/>
    <w:rsid w:val="00EA77B1"/>
    <w:rsid w:val="00EB21D0"/>
    <w:rsid w:val="00EB3F26"/>
    <w:rsid w:val="00EB76D2"/>
    <w:rsid w:val="00EC22CD"/>
    <w:rsid w:val="00ED282E"/>
    <w:rsid w:val="00F02408"/>
    <w:rsid w:val="00F051C7"/>
    <w:rsid w:val="00F107E8"/>
    <w:rsid w:val="00F21F73"/>
    <w:rsid w:val="00F30580"/>
    <w:rsid w:val="00F30623"/>
    <w:rsid w:val="00F3091D"/>
    <w:rsid w:val="00F32E76"/>
    <w:rsid w:val="00F33938"/>
    <w:rsid w:val="00F37FD9"/>
    <w:rsid w:val="00F408FF"/>
    <w:rsid w:val="00F47A5B"/>
    <w:rsid w:val="00F57237"/>
    <w:rsid w:val="00F61E19"/>
    <w:rsid w:val="00F64AE4"/>
    <w:rsid w:val="00F64B6F"/>
    <w:rsid w:val="00F65268"/>
    <w:rsid w:val="00F6564E"/>
    <w:rsid w:val="00F663DE"/>
    <w:rsid w:val="00F67036"/>
    <w:rsid w:val="00F7500B"/>
    <w:rsid w:val="00F8703D"/>
    <w:rsid w:val="00F910B2"/>
    <w:rsid w:val="00F95131"/>
    <w:rsid w:val="00FA3E34"/>
    <w:rsid w:val="00FB412C"/>
    <w:rsid w:val="00FB7C0E"/>
    <w:rsid w:val="00FC31AA"/>
    <w:rsid w:val="00FC576B"/>
    <w:rsid w:val="00FC7BDC"/>
    <w:rsid w:val="00FD50DA"/>
    <w:rsid w:val="00FE0D04"/>
    <w:rsid w:val="00FE60CB"/>
    <w:rsid w:val="01370137"/>
    <w:rsid w:val="0215DED1"/>
    <w:rsid w:val="02DB437C"/>
    <w:rsid w:val="030A9DE3"/>
    <w:rsid w:val="033FBAC1"/>
    <w:rsid w:val="03D13083"/>
    <w:rsid w:val="03FC9A6E"/>
    <w:rsid w:val="041E799F"/>
    <w:rsid w:val="04EA046D"/>
    <w:rsid w:val="05242B98"/>
    <w:rsid w:val="055700B0"/>
    <w:rsid w:val="0633C655"/>
    <w:rsid w:val="068E2600"/>
    <w:rsid w:val="06F67A98"/>
    <w:rsid w:val="074D30BC"/>
    <w:rsid w:val="08B02599"/>
    <w:rsid w:val="08B34CC7"/>
    <w:rsid w:val="08D8C265"/>
    <w:rsid w:val="0939492E"/>
    <w:rsid w:val="09AD36D8"/>
    <w:rsid w:val="0ADF96CB"/>
    <w:rsid w:val="0BA7585B"/>
    <w:rsid w:val="0C451B5E"/>
    <w:rsid w:val="0F10CF16"/>
    <w:rsid w:val="0F1A6EEF"/>
    <w:rsid w:val="0F203166"/>
    <w:rsid w:val="10DF7E2C"/>
    <w:rsid w:val="123F0E72"/>
    <w:rsid w:val="1248C165"/>
    <w:rsid w:val="134B624A"/>
    <w:rsid w:val="15043665"/>
    <w:rsid w:val="150549A3"/>
    <w:rsid w:val="1587538E"/>
    <w:rsid w:val="15D6F98F"/>
    <w:rsid w:val="16D89D5A"/>
    <w:rsid w:val="177EE55B"/>
    <w:rsid w:val="183E8694"/>
    <w:rsid w:val="1845A9D1"/>
    <w:rsid w:val="190481BC"/>
    <w:rsid w:val="1932E0FF"/>
    <w:rsid w:val="1941F0C7"/>
    <w:rsid w:val="1977D7EE"/>
    <w:rsid w:val="1AAECB68"/>
    <w:rsid w:val="1AF262A1"/>
    <w:rsid w:val="1B322D81"/>
    <w:rsid w:val="1C128993"/>
    <w:rsid w:val="1C245BE2"/>
    <w:rsid w:val="1C8081F5"/>
    <w:rsid w:val="1D6C8A33"/>
    <w:rsid w:val="1D7E2AAC"/>
    <w:rsid w:val="1DDF48ED"/>
    <w:rsid w:val="1E4AB199"/>
    <w:rsid w:val="1F2C6F6C"/>
    <w:rsid w:val="1F96A928"/>
    <w:rsid w:val="220B75F0"/>
    <w:rsid w:val="2225B4AC"/>
    <w:rsid w:val="236E9D9E"/>
    <w:rsid w:val="23C122DD"/>
    <w:rsid w:val="23D4DB4B"/>
    <w:rsid w:val="2435C7B6"/>
    <w:rsid w:val="24378D23"/>
    <w:rsid w:val="24BD24E3"/>
    <w:rsid w:val="24F9FC76"/>
    <w:rsid w:val="258F30DE"/>
    <w:rsid w:val="26907002"/>
    <w:rsid w:val="26A24251"/>
    <w:rsid w:val="26ADC644"/>
    <w:rsid w:val="276E966D"/>
    <w:rsid w:val="280EEA21"/>
    <w:rsid w:val="2894E0F2"/>
    <w:rsid w:val="29053CCA"/>
    <w:rsid w:val="291719B1"/>
    <w:rsid w:val="29571872"/>
    <w:rsid w:val="295DD708"/>
    <w:rsid w:val="2B012F4D"/>
    <w:rsid w:val="2B9FBC99"/>
    <w:rsid w:val="2C31C8D8"/>
    <w:rsid w:val="2C7E47AB"/>
    <w:rsid w:val="2DBF53BA"/>
    <w:rsid w:val="2DC579DD"/>
    <w:rsid w:val="2DC7D7BD"/>
    <w:rsid w:val="2E7017FC"/>
    <w:rsid w:val="2F2311E5"/>
    <w:rsid w:val="2F4996BC"/>
    <w:rsid w:val="2F99C564"/>
    <w:rsid w:val="2FB3D078"/>
    <w:rsid w:val="2FB551F0"/>
    <w:rsid w:val="3262E51D"/>
    <w:rsid w:val="32965B4A"/>
    <w:rsid w:val="32ED2488"/>
    <w:rsid w:val="32EE5378"/>
    <w:rsid w:val="33601518"/>
    <w:rsid w:val="33FE708E"/>
    <w:rsid w:val="35B711D8"/>
    <w:rsid w:val="36CF6369"/>
    <w:rsid w:val="36D557B6"/>
    <w:rsid w:val="36DA4FE4"/>
    <w:rsid w:val="3815FE23"/>
    <w:rsid w:val="381974D9"/>
    <w:rsid w:val="3869A033"/>
    <w:rsid w:val="386DCE18"/>
    <w:rsid w:val="38C432AF"/>
    <w:rsid w:val="38D96995"/>
    <w:rsid w:val="393EDDF4"/>
    <w:rsid w:val="3B102FDA"/>
    <w:rsid w:val="3B4BA5AC"/>
    <w:rsid w:val="3BF47D63"/>
    <w:rsid w:val="3C1FE74E"/>
    <w:rsid w:val="3D84E783"/>
    <w:rsid w:val="3DB72523"/>
    <w:rsid w:val="3E186B56"/>
    <w:rsid w:val="3F08DE2E"/>
    <w:rsid w:val="3F12C3C5"/>
    <w:rsid w:val="40627A27"/>
    <w:rsid w:val="409B23D5"/>
    <w:rsid w:val="40B7AFCE"/>
    <w:rsid w:val="40FF2154"/>
    <w:rsid w:val="41315EF4"/>
    <w:rsid w:val="435E0D9F"/>
    <w:rsid w:val="43EE21A0"/>
    <w:rsid w:val="457A18EB"/>
    <w:rsid w:val="45BC5F72"/>
    <w:rsid w:val="45E5E63E"/>
    <w:rsid w:val="4617A91D"/>
    <w:rsid w:val="4755E80D"/>
    <w:rsid w:val="47C6AD8E"/>
    <w:rsid w:val="47DE742A"/>
    <w:rsid w:val="484682D7"/>
    <w:rsid w:val="48747D73"/>
    <w:rsid w:val="48D6454B"/>
    <w:rsid w:val="49DB2FFB"/>
    <w:rsid w:val="49F45858"/>
    <w:rsid w:val="4A2188AB"/>
    <w:rsid w:val="4AEAFA89"/>
    <w:rsid w:val="4B9A5E05"/>
    <w:rsid w:val="4C3EC1EC"/>
    <w:rsid w:val="4CA92E79"/>
    <w:rsid w:val="4D8E464B"/>
    <w:rsid w:val="4DF02DDA"/>
    <w:rsid w:val="4E534554"/>
    <w:rsid w:val="4E5CF847"/>
    <w:rsid w:val="4E66E77B"/>
    <w:rsid w:val="4F53ED00"/>
    <w:rsid w:val="50633535"/>
    <w:rsid w:val="508122EF"/>
    <w:rsid w:val="51AA3496"/>
    <w:rsid w:val="522F34DE"/>
    <w:rsid w:val="529BACC3"/>
    <w:rsid w:val="529E295F"/>
    <w:rsid w:val="531050A1"/>
    <w:rsid w:val="53931B42"/>
    <w:rsid w:val="53A85228"/>
    <w:rsid w:val="54E13DE0"/>
    <w:rsid w:val="5539D81E"/>
    <w:rsid w:val="55D6C73B"/>
    <w:rsid w:val="56274122"/>
    <w:rsid w:val="57349119"/>
    <w:rsid w:val="577DC907"/>
    <w:rsid w:val="57E1A9CF"/>
    <w:rsid w:val="59EF29B1"/>
    <w:rsid w:val="5A182B24"/>
    <w:rsid w:val="5A217970"/>
    <w:rsid w:val="5A2C65EB"/>
    <w:rsid w:val="5D5EDBAE"/>
    <w:rsid w:val="5E6245E1"/>
    <w:rsid w:val="5F3DAAC0"/>
    <w:rsid w:val="602BDE0D"/>
    <w:rsid w:val="61AEEAB8"/>
    <w:rsid w:val="61FCCB4C"/>
    <w:rsid w:val="629088D4"/>
    <w:rsid w:val="62E2DF3D"/>
    <w:rsid w:val="6409C5D5"/>
    <w:rsid w:val="64E68B7A"/>
    <w:rsid w:val="65E73326"/>
    <w:rsid w:val="66423D63"/>
    <w:rsid w:val="66439F24"/>
    <w:rsid w:val="665D4BDF"/>
    <w:rsid w:val="6799CE04"/>
    <w:rsid w:val="68554253"/>
    <w:rsid w:val="69B61E40"/>
    <w:rsid w:val="6A15BE09"/>
    <w:rsid w:val="6B9898DE"/>
    <w:rsid w:val="6C4041A5"/>
    <w:rsid w:val="6C77BC63"/>
    <w:rsid w:val="6D2296F0"/>
    <w:rsid w:val="6D2BC585"/>
    <w:rsid w:val="6D63C4A1"/>
    <w:rsid w:val="6E37D372"/>
    <w:rsid w:val="6F3286D1"/>
    <w:rsid w:val="6FD601B3"/>
    <w:rsid w:val="700E2319"/>
    <w:rsid w:val="70E05C52"/>
    <w:rsid w:val="70E719ED"/>
    <w:rsid w:val="7417CA43"/>
    <w:rsid w:val="7444304D"/>
    <w:rsid w:val="744B823E"/>
    <w:rsid w:val="74AA0A4E"/>
    <w:rsid w:val="74AE0562"/>
    <w:rsid w:val="75008B9C"/>
    <w:rsid w:val="75BFE8E0"/>
    <w:rsid w:val="75EFDABF"/>
    <w:rsid w:val="75FEC075"/>
    <w:rsid w:val="7625C1E6"/>
    <w:rsid w:val="777E61C0"/>
    <w:rsid w:val="781D53B3"/>
    <w:rsid w:val="784263AF"/>
    <w:rsid w:val="788BEE25"/>
    <w:rsid w:val="794E52E0"/>
    <w:rsid w:val="7D9F90DA"/>
    <w:rsid w:val="7E91B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0742AE"/>
  <w15:chartTrackingRefBased/>
  <w15:docId w15:val="{056B0084-9DC1-4210-8660-CEEBFF86D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11AA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11AA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11A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11A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11A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11A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11A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11A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11A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2711AA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2711AA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2711AA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2711AA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2711AA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2711AA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2711AA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2711AA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2711A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711AA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2711AA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11A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2711A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711AA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2711A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711A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711A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11AA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2711A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711AA"/>
    <w:rPr>
      <w:b/>
      <w:bCs/>
      <w:smallCaps/>
      <w:color w:val="0F4761" w:themeColor="accent1" w:themeShade="BF"/>
      <w:spacing w:val="5"/>
    </w:rPr>
  </w:style>
  <w:style w:type="paragraph" w:styleId="xp1" w:customStyle="1">
    <w:name w:val="x_p1"/>
    <w:basedOn w:val="Normal"/>
    <w:rsid w:val="002711A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:lang w:eastAsia="en-GB"/>
      <w14:ligatures w14:val="none"/>
    </w:rPr>
  </w:style>
  <w:style w:type="character" w:styleId="xs1" w:customStyle="1">
    <w:name w:val="x_s1"/>
    <w:basedOn w:val="DefaultParagraphFont"/>
    <w:rsid w:val="002711AA"/>
  </w:style>
  <w:style w:type="character" w:styleId="xapple-converted-space" w:customStyle="1">
    <w:name w:val="x_apple-converted-space"/>
    <w:basedOn w:val="DefaultParagraphFont"/>
    <w:rsid w:val="002711AA"/>
  </w:style>
  <w:style w:type="paragraph" w:styleId="xp2" w:customStyle="1">
    <w:name w:val="x_p2"/>
    <w:basedOn w:val="Normal"/>
    <w:rsid w:val="002711A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:lang w:eastAsia="en-GB"/>
      <w14:ligatures w14:val="none"/>
    </w:rPr>
  </w:style>
  <w:style w:type="paragraph" w:styleId="xmsonormal" w:customStyle="1">
    <w:name w:val="x_msonormal"/>
    <w:basedOn w:val="Normal"/>
    <w:rsid w:val="002711A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:lang w:eastAsia="en-GB"/>
      <w14:ligatures w14:val="none"/>
    </w:rPr>
  </w:style>
  <w:style w:type="paragraph" w:styleId="xmsolistparagraph" w:customStyle="1">
    <w:name w:val="x_msolistparagraph"/>
    <w:basedOn w:val="Normal"/>
    <w:rsid w:val="002711A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:lang w:eastAsia="en-GB"/>
      <w14:ligatures w14:val="none"/>
    </w:rPr>
  </w:style>
  <w:style w:type="character" w:styleId="normaltextrun" w:customStyle="1">
    <w:name w:val="normaltextrun"/>
    <w:basedOn w:val="DefaultParagraphFont"/>
    <w:rsid w:val="00FC7BDC"/>
  </w:style>
  <w:style w:type="character" w:styleId="eop" w:customStyle="1">
    <w:name w:val="eop"/>
    <w:basedOn w:val="DefaultParagraphFont"/>
    <w:rsid w:val="00FC7BDC"/>
  </w:style>
  <w:style w:type="paragraph" w:styleId="Revision">
    <w:name w:val="Revision"/>
    <w:hidden/>
    <w:uiPriority w:val="99"/>
    <w:semiHidden/>
    <w:rsid w:val="007B5C6C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782B0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782B0A"/>
    <w:rPr>
      <w:b/>
      <w:bCs/>
    </w:rPr>
  </w:style>
  <w:style w:type="character" w:styleId="Hyperlink">
    <w:name w:val="Hyperlink"/>
    <w:basedOn w:val="DefaultParagraphFont"/>
    <w:uiPriority w:val="99"/>
    <w:unhideWhenUsed/>
    <w:rsid w:val="00782B0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18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645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77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2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microsoft.com/office/2020/10/relationships/intelligence" Target="intelligence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yperlink" Target="http://www.janecraigie.com" TargetMode="External" Id="rId10" /><Relationship Type="http://schemas.openxmlformats.org/officeDocument/2006/relationships/numbering" Target="numbering.xml" Id="rId4" /><Relationship Type="http://schemas.openxmlformats.org/officeDocument/2006/relationships/hyperlink" Target="mailto:rebecca@janecraigie.com" TargetMode="Externa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22" ma:contentTypeDescription="Create a new document." ma:contentTypeScope="" ma:versionID="acda83cfd969fbc3ed9c65d81e9820bb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6340dff16f70450223d7b55afd791644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e73b6de-a4f7-4616-ae85-70b198381f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257936a3-0942-42df-aa9e-7db7f9214114}" ma:internalName="TaxCatchAll" ma:showField="CatchAllData" ma:web="7b3ef04f-748c-46e3-a85e-fbab41580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ba6c1b53-23dd-4e60-899e-25a5748f1f6a">
      <Url xsi:nil="true"/>
      <Description xsi:nil="true"/>
    </Photo>
    <TaxCatchAll xmlns="7b3ef04f-748c-46e3-a85e-fbab415801f5" xsi:nil="true"/>
    <Picture xmlns="ba6c1b53-23dd-4e60-899e-25a5748f1f6a">
      <Url xsi:nil="true"/>
      <Description xsi:nil="true"/>
    </Picture>
    <Image xmlns="ba6c1b53-23dd-4e60-899e-25a5748f1f6a">
      <Url xsi:nil="true"/>
      <Description xsi:nil="true"/>
    </Image>
    <_Flow_SignoffStatus xmlns="ba6c1b53-23dd-4e60-899e-25a5748f1f6a" xsi:nil="true"/>
    <lcf76f155ced4ddcb4097134ff3c332f xmlns="ba6c1b53-23dd-4e60-899e-25a5748f1f6a">
      <Terms xmlns="http://schemas.microsoft.com/office/infopath/2007/PartnerControls"/>
    </lcf76f155ced4ddcb4097134ff3c332f>
    <SharedWithUsers xmlns="7b3ef04f-748c-46e3-a85e-fbab415801f5">
      <UserInfo>
        <DisplayName>Rebecca Dawes</DisplayName>
        <AccountId>6</AccountId>
        <AccountType/>
      </UserInfo>
      <UserInfo>
        <DisplayName>Jane Craigie</DisplayName>
        <AccountId>18</AccountId>
        <AccountType/>
      </UserInfo>
      <UserInfo>
        <DisplayName>Sarah Todd</DisplayName>
        <AccountId>1257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4E2405C-BF92-43EB-A10F-57FD771611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F3CF93-DC66-421D-BAB4-E1322A09A6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5414EF-5C5D-4842-87E6-CB95FCED1BCB}">
  <ds:schemaRefs>
    <ds:schemaRef ds:uri="http://schemas.microsoft.com/office/2006/metadata/properties"/>
    <ds:schemaRef ds:uri="http://schemas.microsoft.com/office/infopath/2007/PartnerControls"/>
    <ds:schemaRef ds:uri="ba6c1b53-23dd-4e60-899e-25a5748f1f6a"/>
    <ds:schemaRef ds:uri="7b3ef04f-748c-46e3-a85e-fbab415801f5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rah Todd</dc:creator>
  <keywords/>
  <dc:description/>
  <lastModifiedBy>Katie Insch</lastModifiedBy>
  <revision>331</revision>
  <dcterms:created xsi:type="dcterms:W3CDTF">2024-03-28T18:59:00.0000000Z</dcterms:created>
  <dcterms:modified xsi:type="dcterms:W3CDTF">2024-04-09T10:04:51.150918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66FDEA6588C439533D1985D217C61</vt:lpwstr>
  </property>
  <property fmtid="{D5CDD505-2E9C-101B-9397-08002B2CF9AE}" pid="3" name="MediaServiceImageTags">
    <vt:lpwstr/>
  </property>
  <property fmtid="{D5CDD505-2E9C-101B-9397-08002B2CF9AE}" pid="4" name="GrammarlyDocumentId">
    <vt:lpwstr>69a10cb8d21e6e68b1ef13eb6e71ba274ceb04e4148f8910d6e55f329830b02a</vt:lpwstr>
  </property>
</Properties>
</file>